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F723B"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469DFC1A"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35DD53E7" w14:textId="77777777" w:rsidR="00A105A1" w:rsidRPr="004227A2" w:rsidRDefault="00A105A1" w:rsidP="000C2431">
      <w:pPr>
        <w:pStyle w:val="SyllabiHeading"/>
        <w:rPr>
          <w:b/>
        </w:rPr>
      </w:pPr>
      <w:r w:rsidRPr="004227A2">
        <w:rPr>
          <w:b/>
        </w:rPr>
        <w:t xml:space="preserve">Contact Information </w:t>
      </w:r>
    </w:p>
    <w:p w14:paraId="37690A9A" w14:textId="77777777" w:rsidR="00587836" w:rsidRPr="004227A2" w:rsidRDefault="00587836" w:rsidP="00587836">
      <w:pPr>
        <w:pStyle w:val="SyllabiBasic"/>
        <w:spacing w:after="0" w:line="360" w:lineRule="auto"/>
        <w:rPr>
          <w:b/>
          <w:vanish/>
          <w:specVanish/>
        </w:rPr>
      </w:pPr>
      <w:r>
        <w:rPr>
          <w:rStyle w:val="SyllabiBasicChar"/>
          <w:b/>
        </w:rPr>
        <w:t>Course</w:t>
      </w:r>
    </w:p>
    <w:p w14:paraId="53C87CAD" w14:textId="7182A1ED" w:rsidR="00587836" w:rsidRDefault="00587836" w:rsidP="00587836">
      <w:r>
        <w:t>: MKTG 5324</w:t>
      </w:r>
      <w:r w:rsidR="00C024C5">
        <w:t>-</w:t>
      </w:r>
      <w:r>
        <w:t xml:space="preserve"> </w:t>
      </w:r>
      <w:permStart w:id="288848600" w:edGrp="everyone"/>
      <w:r w:rsidR="0091396C">
        <w:t>VC01</w:t>
      </w:r>
      <w:permEnd w:id="288848600"/>
      <w:r>
        <w:t xml:space="preserve"> – Inbound Marketing  </w:t>
      </w:r>
      <w:r w:rsidRPr="00587836">
        <w:rPr>
          <w:color w:val="FF0000"/>
        </w:rPr>
        <w:t>STACKED</w:t>
      </w:r>
    </w:p>
    <w:p w14:paraId="4D63E4AB" w14:textId="77777777" w:rsidR="00587836" w:rsidRPr="004227A2" w:rsidRDefault="00587836" w:rsidP="00587836">
      <w:pPr>
        <w:pStyle w:val="SyllabiBasic"/>
        <w:spacing w:after="0" w:line="360" w:lineRule="auto"/>
        <w:rPr>
          <w:b/>
          <w:vanish/>
          <w:specVanish/>
        </w:rPr>
      </w:pPr>
      <w:r w:rsidRPr="004227A2">
        <w:rPr>
          <w:b/>
        </w:rPr>
        <w:t>Campus</w:t>
      </w:r>
    </w:p>
    <w:p w14:paraId="0C485C93" w14:textId="6A64D6D3" w:rsidR="00587836" w:rsidRDefault="00587836" w:rsidP="00587836">
      <w:pPr>
        <w:spacing w:after="0" w:line="360" w:lineRule="auto"/>
      </w:pPr>
      <w:r>
        <w:t xml:space="preserve">: </w:t>
      </w:r>
      <w:permStart w:id="1547968766" w:edGrp="everyone"/>
      <w:r>
        <w:t xml:space="preserve">WBUonline </w:t>
      </w:r>
      <w:permEnd w:id="1547968766"/>
    </w:p>
    <w:p w14:paraId="4F142ED2" w14:textId="77777777" w:rsidR="00587836" w:rsidRPr="00E624B9" w:rsidRDefault="00587836" w:rsidP="00587836">
      <w:pPr>
        <w:pStyle w:val="SyllabiBasic"/>
        <w:spacing w:after="0" w:line="360" w:lineRule="auto"/>
        <w:rPr>
          <w:b/>
          <w:vanish/>
          <w:specVanish/>
        </w:rPr>
      </w:pPr>
      <w:r w:rsidRPr="00E624B9">
        <w:rPr>
          <w:b/>
        </w:rPr>
        <w:t>Term</w:t>
      </w:r>
      <w:r>
        <w:rPr>
          <w:b/>
        </w:rPr>
        <w:t>/Session</w:t>
      </w:r>
    </w:p>
    <w:p w14:paraId="545509B3" w14:textId="587BCF89" w:rsidR="00587836" w:rsidRDefault="00587836" w:rsidP="00587836">
      <w:pPr>
        <w:spacing w:after="0" w:line="360" w:lineRule="auto"/>
      </w:pPr>
      <w:r w:rsidRPr="00E624B9">
        <w:rPr>
          <w:b/>
        </w:rPr>
        <w:t>:</w:t>
      </w:r>
      <w:r>
        <w:t xml:space="preserve"> </w:t>
      </w:r>
      <w:permStart w:id="1109022133" w:edGrp="everyone"/>
      <w:r w:rsidR="0091396C">
        <w:t>Spring 1 2026</w:t>
      </w:r>
      <w:permEnd w:id="1109022133"/>
    </w:p>
    <w:p w14:paraId="5D6208F1" w14:textId="77777777" w:rsidR="00587836" w:rsidRPr="00E624B9" w:rsidRDefault="00587836" w:rsidP="00587836">
      <w:pPr>
        <w:pStyle w:val="SyllabiBasic"/>
        <w:spacing w:after="0" w:line="360" w:lineRule="auto"/>
        <w:rPr>
          <w:b/>
          <w:vanish/>
          <w:specVanish/>
        </w:rPr>
      </w:pPr>
      <w:r w:rsidRPr="00E624B9">
        <w:rPr>
          <w:b/>
        </w:rPr>
        <w:t>Instructor</w:t>
      </w:r>
    </w:p>
    <w:p w14:paraId="14FDFB7E" w14:textId="10187DA2" w:rsidR="00587836" w:rsidRDefault="00587836" w:rsidP="00587836">
      <w:pPr>
        <w:spacing w:after="0" w:line="360" w:lineRule="auto"/>
      </w:pPr>
      <w:r w:rsidRPr="00E624B9">
        <w:rPr>
          <w:b/>
        </w:rPr>
        <w:t>:</w:t>
      </w:r>
      <w:r>
        <w:t xml:space="preserve"> </w:t>
      </w:r>
      <w:permStart w:id="383070825" w:edGrp="everyone"/>
      <w:r w:rsidR="000F3F52">
        <w:t>Dr. Kyle Allison</w:t>
      </w:r>
    </w:p>
    <w:permEnd w:id="383070825"/>
    <w:p w14:paraId="39DE3497" w14:textId="77777777" w:rsidR="00587836" w:rsidRPr="00E624B9" w:rsidRDefault="00587836" w:rsidP="00587836">
      <w:pPr>
        <w:pStyle w:val="SyllabiBasic"/>
        <w:spacing w:after="0" w:line="360" w:lineRule="auto"/>
        <w:rPr>
          <w:b/>
          <w:vanish/>
          <w:specVanish/>
        </w:rPr>
      </w:pPr>
      <w:r w:rsidRPr="00E624B9">
        <w:rPr>
          <w:b/>
        </w:rPr>
        <w:t>WBU Email Address</w:t>
      </w:r>
    </w:p>
    <w:p w14:paraId="1C9466B7" w14:textId="18A74355" w:rsidR="00587836" w:rsidRDefault="00587836" w:rsidP="00587836">
      <w:pPr>
        <w:spacing w:after="0" w:line="360" w:lineRule="auto"/>
      </w:pPr>
      <w:r w:rsidRPr="00E624B9">
        <w:rPr>
          <w:b/>
        </w:rPr>
        <w:t>:</w:t>
      </w:r>
      <w:r>
        <w:t xml:space="preserve"> </w:t>
      </w:r>
      <w:permStart w:id="2011114111" w:edGrp="everyone"/>
      <w:r w:rsidR="004E682D">
        <w:t>kyle.allison@wayland.wbu.edu</w:t>
      </w:r>
      <w:permEnd w:id="2011114111"/>
    </w:p>
    <w:p w14:paraId="04353681" w14:textId="77777777" w:rsidR="00587836" w:rsidRPr="00E624B9" w:rsidRDefault="00587836" w:rsidP="00587836">
      <w:pPr>
        <w:pStyle w:val="SyllabiBasic"/>
        <w:spacing w:after="0" w:line="360" w:lineRule="auto"/>
        <w:rPr>
          <w:b/>
          <w:vanish/>
          <w:specVanish/>
        </w:rPr>
      </w:pPr>
      <w:r w:rsidRPr="00E624B9">
        <w:rPr>
          <w:b/>
        </w:rPr>
        <w:t>Office Hours, Building, and Location</w:t>
      </w:r>
    </w:p>
    <w:p w14:paraId="087892F0" w14:textId="686C4102" w:rsidR="00587836" w:rsidRPr="00E624B9" w:rsidRDefault="00587836" w:rsidP="00587836">
      <w:pPr>
        <w:spacing w:after="0" w:line="360" w:lineRule="auto"/>
        <w:rPr>
          <w:b/>
        </w:rPr>
      </w:pPr>
      <w:r w:rsidRPr="00E624B9">
        <w:rPr>
          <w:b/>
        </w:rPr>
        <w:t>:</w:t>
      </w:r>
      <w:r>
        <w:rPr>
          <w:b/>
        </w:rPr>
        <w:t xml:space="preserve"> </w:t>
      </w:r>
      <w:permStart w:id="28009835" w:edGrp="everyone"/>
      <w:r w:rsidR="004E682D">
        <w:rPr>
          <w:rFonts w:ascii="Calibri" w:eastAsia="Times New Roman" w:hAnsi="Calibri"/>
        </w:rPr>
        <w:t>Virtual by appt.</w:t>
      </w:r>
    </w:p>
    <w:permEnd w:id="28009835"/>
    <w:p w14:paraId="14A9AAC7" w14:textId="77777777" w:rsidR="00587836" w:rsidRPr="00E624B9" w:rsidRDefault="00587836" w:rsidP="00587836">
      <w:pPr>
        <w:pStyle w:val="SyllabiBasic"/>
        <w:spacing w:after="0" w:line="360" w:lineRule="auto"/>
        <w:rPr>
          <w:b/>
          <w:vanish/>
          <w:specVanish/>
        </w:rPr>
      </w:pPr>
      <w:r w:rsidRPr="00E624B9">
        <w:rPr>
          <w:b/>
        </w:rPr>
        <w:t>Class Meeting Time and Location</w:t>
      </w:r>
    </w:p>
    <w:p w14:paraId="4C094080" w14:textId="7B01962A" w:rsidR="00587836" w:rsidRDefault="00587836" w:rsidP="00587836">
      <w:pPr>
        <w:spacing w:after="0" w:line="360" w:lineRule="auto"/>
      </w:pPr>
      <w:r w:rsidRPr="00E624B9">
        <w:rPr>
          <w:b/>
        </w:rPr>
        <w:t>:</w:t>
      </w:r>
      <w:r>
        <w:rPr>
          <w:b/>
        </w:rPr>
        <w:t xml:space="preserve"> </w:t>
      </w:r>
      <w:permStart w:id="1086991307" w:edGrp="everyone"/>
      <w:r w:rsidR="004E682D">
        <w:t>Online</w:t>
      </w:r>
      <w:permEnd w:id="1086991307"/>
    </w:p>
    <w:p w14:paraId="060EC956" w14:textId="77777777" w:rsidR="00FE0EC1" w:rsidRPr="00E624B9" w:rsidRDefault="00FE0EC1" w:rsidP="00FE0EC1">
      <w:pPr>
        <w:pStyle w:val="SyllabiBasic"/>
        <w:rPr>
          <w:b/>
          <w:vanish/>
          <w:specVanish/>
        </w:rPr>
      </w:pPr>
      <w:r w:rsidRPr="00E624B9">
        <w:rPr>
          <w:b/>
        </w:rPr>
        <w:t>Catalog Description</w:t>
      </w:r>
    </w:p>
    <w:p w14:paraId="004E92F5" w14:textId="77777777" w:rsidR="00FE0EC1" w:rsidRDefault="00FE0EC1" w:rsidP="00FE0EC1">
      <w:r w:rsidRPr="00E624B9">
        <w:rPr>
          <w:b/>
        </w:rPr>
        <w:t>:</w:t>
      </w:r>
      <w:r>
        <w:rPr>
          <w:b/>
        </w:rPr>
        <w:t xml:space="preserve"> </w:t>
      </w:r>
      <w:r>
        <w:t xml:space="preserve"> </w:t>
      </w:r>
    </w:p>
    <w:p w14:paraId="616862A5" w14:textId="77777777" w:rsidR="00827ED8" w:rsidRDefault="00827ED8" w:rsidP="00827ED8">
      <w:r>
        <w:rPr>
          <w:rFonts w:cstheme="minorHAnsi"/>
          <w:spacing w:val="-3"/>
        </w:rPr>
        <w:t>Manage i</w:t>
      </w:r>
      <w:r w:rsidRPr="000944D2">
        <w:rPr>
          <w:rFonts w:cstheme="minorHAnsi"/>
          <w:spacing w:val="-3"/>
        </w:rPr>
        <w:t>nbound m</w:t>
      </w:r>
      <w:r w:rsidRPr="000944D2">
        <w:rPr>
          <w:rFonts w:cstheme="minorHAnsi"/>
          <w:color w:val="000000"/>
        </w:rPr>
        <w:t xml:space="preserve">arketing functions to </w:t>
      </w:r>
      <w:r>
        <w:rPr>
          <w:rFonts w:cstheme="minorHAnsi"/>
          <w:color w:val="000000"/>
        </w:rPr>
        <w:t>get discovered on the web, c</w:t>
      </w:r>
      <w:r w:rsidRPr="000944D2">
        <w:rPr>
          <w:rFonts w:cstheme="minorHAnsi"/>
          <w:color w:val="000000"/>
        </w:rPr>
        <w:t>onvert prospects into leads</w:t>
      </w:r>
      <w:r>
        <w:rPr>
          <w:rFonts w:cstheme="minorHAnsi"/>
          <w:color w:val="000000"/>
        </w:rPr>
        <w:t>,</w:t>
      </w:r>
      <w:r w:rsidRPr="000944D2">
        <w:rPr>
          <w:rFonts w:cstheme="minorHAnsi"/>
          <w:color w:val="000000"/>
        </w:rPr>
        <w:t xml:space="preserve"> and then to customers.  </w:t>
      </w:r>
      <w:r>
        <w:rPr>
          <w:rFonts w:cstheme="minorHAnsi"/>
          <w:color w:val="000000"/>
        </w:rPr>
        <w:t xml:space="preserve">Evaluate </w:t>
      </w:r>
      <w:r w:rsidRPr="000944D2">
        <w:rPr>
          <w:rFonts w:cstheme="minorHAnsi"/>
          <w:color w:val="000000"/>
        </w:rPr>
        <w:t>of inbound marketing</w:t>
      </w:r>
      <w:r>
        <w:rPr>
          <w:rFonts w:cstheme="minorHAnsi"/>
          <w:color w:val="000000"/>
        </w:rPr>
        <w:t xml:space="preserve"> variable such as</w:t>
      </w:r>
      <w:r w:rsidRPr="000944D2">
        <w:rPr>
          <w:rFonts w:cstheme="minorHAnsi"/>
          <w:color w:val="000000"/>
        </w:rPr>
        <w:t xml:space="preserve">: visual content, social media, and viral marketing tactics to optimize search engine optimization.  </w:t>
      </w:r>
      <w:r>
        <w:rPr>
          <w:rFonts w:cstheme="minorHAnsi"/>
          <w:color w:val="000000"/>
        </w:rPr>
        <w:t xml:space="preserve">Recommends </w:t>
      </w:r>
      <w:r w:rsidRPr="000944D2">
        <w:rPr>
          <w:rFonts w:cstheme="minorHAnsi"/>
          <w:color w:val="000000"/>
        </w:rPr>
        <w:t>strategies to get more traffic from Google by synthesizing social media and digital marketing strateg</w:t>
      </w:r>
      <w:r>
        <w:rPr>
          <w:rFonts w:cstheme="minorHAnsi"/>
          <w:color w:val="000000"/>
        </w:rPr>
        <w:t>ies</w:t>
      </w:r>
      <w:r w:rsidRPr="000944D2">
        <w:rPr>
          <w:rFonts w:cstheme="minorHAnsi"/>
          <w:color w:val="000000"/>
        </w:rPr>
        <w:t>.</w:t>
      </w:r>
    </w:p>
    <w:p w14:paraId="7C9D4322" w14:textId="77777777" w:rsidR="008A5358" w:rsidRPr="00686243" w:rsidRDefault="008A5358" w:rsidP="008A5358">
      <w:pPr>
        <w:rPr>
          <w:rFonts w:eastAsia="Times New Roman" w:cstheme="minorHAnsi"/>
          <w:color w:val="000000"/>
        </w:rPr>
      </w:pPr>
    </w:p>
    <w:p w14:paraId="38256CDB" w14:textId="77777777" w:rsidR="008A5358" w:rsidRPr="00827ED8" w:rsidRDefault="008A5358" w:rsidP="008A5358">
      <w:pPr>
        <w:rPr>
          <w:rFonts w:ascii="Times New Roman" w:eastAsia="Times New Roman" w:hAnsi="Times New Roman" w:cs="Times New Roman"/>
          <w:color w:val="000000"/>
        </w:rPr>
      </w:pPr>
      <w:r w:rsidRPr="004D323D">
        <w:rPr>
          <w:rFonts w:ascii="Times New Roman" w:eastAsia="Times New Roman" w:hAnsi="Times New Roman" w:cs="Times New Roman"/>
          <w:b/>
          <w:color w:val="000000"/>
        </w:rPr>
        <w:t xml:space="preserve">Prerequisite: </w:t>
      </w:r>
      <w:r w:rsidR="00827ED8" w:rsidRPr="00827ED8">
        <w:rPr>
          <w:rFonts w:ascii="Times New Roman" w:eastAsia="Times New Roman" w:hAnsi="Times New Roman" w:cs="Times New Roman"/>
          <w:color w:val="000000"/>
        </w:rPr>
        <w:t>None</w:t>
      </w:r>
    </w:p>
    <w:p w14:paraId="0ECDF0FE" w14:textId="77777777" w:rsidR="00E624B9" w:rsidRPr="00E624B9" w:rsidRDefault="00E624B9" w:rsidP="000C2431">
      <w:pPr>
        <w:pStyle w:val="SyllabiHeading"/>
        <w:rPr>
          <w:b/>
        </w:rPr>
      </w:pPr>
      <w:r w:rsidRPr="00E624B9">
        <w:rPr>
          <w:b/>
        </w:rPr>
        <w:t>Textbook Information</w:t>
      </w:r>
    </w:p>
    <w:p w14:paraId="0DA2F52D" w14:textId="77777777" w:rsidR="00E624B9" w:rsidRPr="00E624B9" w:rsidRDefault="00E624B9" w:rsidP="000C2431">
      <w:pPr>
        <w:pStyle w:val="SyllabiBasic"/>
        <w:rPr>
          <w:b/>
          <w:vanish/>
          <w:specVanish/>
        </w:rPr>
      </w:pPr>
      <w:r w:rsidRPr="00E624B9">
        <w:rPr>
          <w:b/>
        </w:rPr>
        <w:t>Required Textbook(s) and/or Required Materials</w:t>
      </w:r>
    </w:p>
    <w:p w14:paraId="3FA47BF7" w14:textId="77777777" w:rsidR="00E8301B" w:rsidRDefault="00E624B9" w:rsidP="000C2431">
      <w:pPr>
        <w:rPr>
          <w:b/>
        </w:rPr>
      </w:pPr>
      <w:r w:rsidRPr="00E624B9">
        <w:rPr>
          <w:b/>
        </w:rPr>
        <w:t>:</w:t>
      </w:r>
    </w:p>
    <w:tbl>
      <w:tblPr>
        <w:tblW w:w="5000"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48"/>
        <w:gridCol w:w="1456"/>
        <w:gridCol w:w="673"/>
        <w:gridCol w:w="861"/>
        <w:gridCol w:w="1451"/>
        <w:gridCol w:w="2855"/>
      </w:tblGrid>
      <w:tr w:rsidR="0085609A" w:rsidRPr="002137A9" w14:paraId="4BD51E55" w14:textId="77777777" w:rsidTr="00E8470C">
        <w:trPr>
          <w:trHeight w:val="148"/>
          <w:tblHeader/>
          <w:tblCellSpacing w:w="15" w:type="dxa"/>
          <w:jc w:val="center"/>
        </w:trPr>
        <w:tc>
          <w:tcPr>
            <w:tcW w:w="1071" w:type="pct"/>
            <w:tcBorders>
              <w:top w:val="outset" w:sz="6" w:space="0" w:color="auto"/>
              <w:left w:val="outset" w:sz="6" w:space="0" w:color="auto"/>
              <w:bottom w:val="outset" w:sz="6" w:space="0" w:color="auto"/>
              <w:right w:val="outset" w:sz="6" w:space="0" w:color="auto"/>
            </w:tcBorders>
            <w:vAlign w:val="center"/>
            <w:hideMark/>
          </w:tcPr>
          <w:p w14:paraId="24348A8C" w14:textId="77777777" w:rsidR="00116CAE" w:rsidRPr="002E23DE" w:rsidRDefault="00116CAE" w:rsidP="00FE6637">
            <w:pPr>
              <w:rPr>
                <w:rFonts w:cstheme="minorHAnsi"/>
                <w:color w:val="000000"/>
              </w:rPr>
            </w:pPr>
            <w:r w:rsidRPr="002E23DE">
              <w:rPr>
                <w:rFonts w:cstheme="minorHAnsi"/>
                <w:b/>
                <w:bCs/>
                <w:color w:val="000000"/>
              </w:rPr>
              <w:t>BOOK</w:t>
            </w:r>
          </w:p>
        </w:tc>
        <w:tc>
          <w:tcPr>
            <w:tcW w:w="763" w:type="pct"/>
            <w:tcBorders>
              <w:top w:val="outset" w:sz="6" w:space="0" w:color="auto"/>
              <w:left w:val="outset" w:sz="6" w:space="0" w:color="auto"/>
              <w:bottom w:val="outset" w:sz="6" w:space="0" w:color="auto"/>
              <w:right w:val="outset" w:sz="6" w:space="0" w:color="auto"/>
            </w:tcBorders>
            <w:vAlign w:val="center"/>
            <w:hideMark/>
          </w:tcPr>
          <w:p w14:paraId="0EB3F235" w14:textId="77777777" w:rsidR="00116CAE" w:rsidRPr="002E23DE" w:rsidRDefault="00116CAE" w:rsidP="00FE6637">
            <w:pPr>
              <w:jc w:val="center"/>
              <w:rPr>
                <w:rFonts w:cstheme="minorHAnsi"/>
                <w:color w:val="000000"/>
              </w:rPr>
            </w:pPr>
            <w:r w:rsidRPr="002E23DE">
              <w:rPr>
                <w:rFonts w:cstheme="minorHAnsi"/>
                <w:b/>
                <w:bCs/>
                <w:color w:val="000000"/>
              </w:rPr>
              <w:t>AUTHOR</w:t>
            </w:r>
          </w:p>
        </w:tc>
        <w:tc>
          <w:tcPr>
            <w:tcW w:w="344" w:type="pct"/>
            <w:tcBorders>
              <w:top w:val="outset" w:sz="6" w:space="0" w:color="auto"/>
              <w:left w:val="outset" w:sz="6" w:space="0" w:color="auto"/>
              <w:bottom w:val="outset" w:sz="6" w:space="0" w:color="auto"/>
              <w:right w:val="outset" w:sz="6" w:space="0" w:color="auto"/>
            </w:tcBorders>
            <w:vAlign w:val="center"/>
            <w:hideMark/>
          </w:tcPr>
          <w:p w14:paraId="285F8A76" w14:textId="77777777" w:rsidR="00116CAE" w:rsidRPr="002E23DE" w:rsidRDefault="00E6773B" w:rsidP="00FE6637">
            <w:pPr>
              <w:jc w:val="center"/>
              <w:rPr>
                <w:rFonts w:cstheme="minorHAnsi"/>
                <w:color w:val="000000"/>
              </w:rPr>
            </w:pPr>
            <w:r>
              <w:rPr>
                <w:rFonts w:cstheme="minorHAnsi"/>
                <w:b/>
                <w:bCs/>
                <w:color w:val="000000"/>
              </w:rPr>
              <w:t>ED</w:t>
            </w:r>
          </w:p>
        </w:tc>
        <w:tc>
          <w:tcPr>
            <w:tcW w:w="445" w:type="pct"/>
            <w:tcBorders>
              <w:top w:val="outset" w:sz="6" w:space="0" w:color="auto"/>
              <w:left w:val="outset" w:sz="6" w:space="0" w:color="auto"/>
              <w:bottom w:val="outset" w:sz="6" w:space="0" w:color="auto"/>
              <w:right w:val="outset" w:sz="6" w:space="0" w:color="auto"/>
            </w:tcBorders>
            <w:vAlign w:val="center"/>
            <w:hideMark/>
          </w:tcPr>
          <w:p w14:paraId="744F94F9" w14:textId="77777777" w:rsidR="00116CAE" w:rsidRPr="002E23DE" w:rsidRDefault="00116CAE" w:rsidP="00FE6637">
            <w:pPr>
              <w:jc w:val="center"/>
              <w:rPr>
                <w:rFonts w:cstheme="minorHAnsi"/>
                <w:color w:val="000000"/>
              </w:rPr>
            </w:pPr>
            <w:r w:rsidRPr="002E23DE">
              <w:rPr>
                <w:rFonts w:cstheme="minorHAnsi"/>
                <w:b/>
                <w:bCs/>
                <w:color w:val="000000"/>
              </w:rPr>
              <w:t>YEAR</w:t>
            </w:r>
          </w:p>
        </w:tc>
        <w:tc>
          <w:tcPr>
            <w:tcW w:w="761" w:type="pct"/>
            <w:tcBorders>
              <w:top w:val="outset" w:sz="6" w:space="0" w:color="auto"/>
              <w:left w:val="outset" w:sz="6" w:space="0" w:color="auto"/>
              <w:bottom w:val="outset" w:sz="6" w:space="0" w:color="auto"/>
              <w:right w:val="outset" w:sz="6" w:space="0" w:color="auto"/>
            </w:tcBorders>
            <w:vAlign w:val="center"/>
            <w:hideMark/>
          </w:tcPr>
          <w:p w14:paraId="2C1318EF" w14:textId="77777777" w:rsidR="00116CAE" w:rsidRPr="002E23DE" w:rsidRDefault="00116CAE" w:rsidP="00FE6637">
            <w:pPr>
              <w:jc w:val="center"/>
              <w:rPr>
                <w:rFonts w:cstheme="minorHAnsi"/>
                <w:color w:val="000000"/>
              </w:rPr>
            </w:pPr>
            <w:r w:rsidRPr="002E23DE">
              <w:rPr>
                <w:rFonts w:cstheme="minorHAnsi"/>
                <w:b/>
                <w:bCs/>
                <w:color w:val="000000"/>
              </w:rPr>
              <w:t>PUBLISHER</w:t>
            </w:r>
          </w:p>
        </w:tc>
        <w:tc>
          <w:tcPr>
            <w:tcW w:w="1504" w:type="pct"/>
            <w:tcBorders>
              <w:top w:val="outset" w:sz="6" w:space="0" w:color="auto"/>
              <w:left w:val="outset" w:sz="6" w:space="0" w:color="auto"/>
              <w:bottom w:val="outset" w:sz="6" w:space="0" w:color="auto"/>
              <w:right w:val="outset" w:sz="6" w:space="0" w:color="auto"/>
            </w:tcBorders>
            <w:vAlign w:val="center"/>
            <w:hideMark/>
          </w:tcPr>
          <w:p w14:paraId="73B041B1" w14:textId="77777777" w:rsidR="00116CAE" w:rsidRPr="002E23DE" w:rsidRDefault="00116CAE" w:rsidP="00FE6637">
            <w:pPr>
              <w:jc w:val="center"/>
              <w:rPr>
                <w:rFonts w:cstheme="minorHAnsi"/>
                <w:color w:val="000000"/>
              </w:rPr>
            </w:pPr>
            <w:r w:rsidRPr="002E23DE">
              <w:rPr>
                <w:rFonts w:cstheme="minorHAnsi"/>
                <w:b/>
                <w:bCs/>
                <w:color w:val="000000"/>
              </w:rPr>
              <w:t>ISBN#</w:t>
            </w:r>
          </w:p>
        </w:tc>
      </w:tr>
      <w:tr w:rsidR="0085609A" w:rsidRPr="00B611D3" w14:paraId="7CD0CA99" w14:textId="77777777" w:rsidTr="00E8470C">
        <w:trPr>
          <w:trHeight w:val="415"/>
          <w:tblCellSpacing w:w="15" w:type="dxa"/>
          <w:jc w:val="center"/>
        </w:trPr>
        <w:tc>
          <w:tcPr>
            <w:tcW w:w="1071" w:type="pct"/>
            <w:tcBorders>
              <w:top w:val="outset" w:sz="6" w:space="0" w:color="auto"/>
              <w:left w:val="outset" w:sz="6" w:space="0" w:color="auto"/>
              <w:bottom w:val="outset" w:sz="6" w:space="0" w:color="auto"/>
              <w:right w:val="outset" w:sz="6" w:space="0" w:color="auto"/>
            </w:tcBorders>
            <w:vAlign w:val="center"/>
            <w:hideMark/>
          </w:tcPr>
          <w:p w14:paraId="49F9869C" w14:textId="77777777" w:rsidR="00827ED8" w:rsidRPr="0057383C" w:rsidRDefault="0057383C" w:rsidP="00D84F3C">
            <w:pPr>
              <w:rPr>
                <w:rFonts w:cstheme="minorHAnsi"/>
                <w:color w:val="000000"/>
                <w:u w:val="single"/>
              </w:rPr>
            </w:pPr>
            <w:bookmarkStart w:id="0" w:name="_Hlk141267168"/>
            <w:r>
              <w:rPr>
                <w:rFonts w:cstheme="minorHAnsi"/>
                <w:color w:val="000000"/>
                <w:u w:val="single"/>
              </w:rPr>
              <w:t>Inbound Marketing, Revised &amp; Updated</w:t>
            </w:r>
          </w:p>
        </w:tc>
        <w:tc>
          <w:tcPr>
            <w:tcW w:w="763" w:type="pct"/>
            <w:tcBorders>
              <w:top w:val="outset" w:sz="6" w:space="0" w:color="auto"/>
              <w:left w:val="outset" w:sz="6" w:space="0" w:color="auto"/>
              <w:bottom w:val="outset" w:sz="6" w:space="0" w:color="auto"/>
              <w:right w:val="outset" w:sz="6" w:space="0" w:color="auto"/>
            </w:tcBorders>
            <w:vAlign w:val="center"/>
            <w:hideMark/>
          </w:tcPr>
          <w:p w14:paraId="04ADDF73" w14:textId="77777777" w:rsidR="00827ED8" w:rsidRPr="00B611D3" w:rsidRDefault="0057383C" w:rsidP="00D84F3C">
            <w:pPr>
              <w:jc w:val="center"/>
              <w:rPr>
                <w:rFonts w:cstheme="minorHAnsi"/>
                <w:color w:val="000000"/>
              </w:rPr>
            </w:pPr>
            <w:r>
              <w:rPr>
                <w:rFonts w:cstheme="minorHAnsi"/>
                <w:color w:val="000000"/>
              </w:rPr>
              <w:t>Halligan</w:t>
            </w:r>
          </w:p>
        </w:tc>
        <w:tc>
          <w:tcPr>
            <w:tcW w:w="344" w:type="pct"/>
            <w:tcBorders>
              <w:top w:val="outset" w:sz="6" w:space="0" w:color="auto"/>
              <w:left w:val="outset" w:sz="6" w:space="0" w:color="auto"/>
              <w:bottom w:val="outset" w:sz="6" w:space="0" w:color="auto"/>
              <w:right w:val="outset" w:sz="6" w:space="0" w:color="auto"/>
            </w:tcBorders>
            <w:vAlign w:val="center"/>
            <w:hideMark/>
          </w:tcPr>
          <w:p w14:paraId="1D61EAEA" w14:textId="77777777" w:rsidR="00827ED8" w:rsidRPr="00B611D3" w:rsidRDefault="0057383C" w:rsidP="00D84F3C">
            <w:pPr>
              <w:jc w:val="center"/>
              <w:rPr>
                <w:rFonts w:cstheme="minorHAnsi"/>
                <w:color w:val="000000"/>
              </w:rPr>
            </w:pPr>
            <w:r>
              <w:rPr>
                <w:rFonts w:cstheme="minorHAnsi"/>
                <w:color w:val="000000"/>
              </w:rPr>
              <w:t>2nd</w:t>
            </w:r>
          </w:p>
        </w:tc>
        <w:tc>
          <w:tcPr>
            <w:tcW w:w="445" w:type="pct"/>
            <w:tcBorders>
              <w:top w:val="outset" w:sz="6" w:space="0" w:color="auto"/>
              <w:left w:val="outset" w:sz="6" w:space="0" w:color="auto"/>
              <w:bottom w:val="outset" w:sz="6" w:space="0" w:color="auto"/>
              <w:right w:val="outset" w:sz="6" w:space="0" w:color="auto"/>
            </w:tcBorders>
            <w:vAlign w:val="center"/>
            <w:hideMark/>
          </w:tcPr>
          <w:p w14:paraId="507DC5F5" w14:textId="77777777" w:rsidR="00827ED8" w:rsidRPr="00B611D3" w:rsidRDefault="00827ED8" w:rsidP="00D84F3C">
            <w:pPr>
              <w:jc w:val="center"/>
              <w:rPr>
                <w:rFonts w:cstheme="minorHAnsi"/>
                <w:color w:val="000000"/>
              </w:rPr>
            </w:pPr>
          </w:p>
        </w:tc>
        <w:tc>
          <w:tcPr>
            <w:tcW w:w="761" w:type="pct"/>
            <w:tcBorders>
              <w:top w:val="outset" w:sz="6" w:space="0" w:color="auto"/>
              <w:left w:val="outset" w:sz="6" w:space="0" w:color="auto"/>
              <w:bottom w:val="outset" w:sz="6" w:space="0" w:color="auto"/>
              <w:right w:val="outset" w:sz="6" w:space="0" w:color="auto"/>
            </w:tcBorders>
            <w:vAlign w:val="center"/>
            <w:hideMark/>
          </w:tcPr>
          <w:p w14:paraId="042035A1" w14:textId="77777777" w:rsidR="00827ED8" w:rsidRPr="00B611D3" w:rsidRDefault="0057383C" w:rsidP="00D84F3C">
            <w:pPr>
              <w:jc w:val="center"/>
              <w:rPr>
                <w:rFonts w:cstheme="minorHAnsi"/>
                <w:color w:val="000000"/>
              </w:rPr>
            </w:pPr>
            <w:r>
              <w:rPr>
                <w:rFonts w:cstheme="minorHAnsi"/>
                <w:color w:val="000000"/>
              </w:rPr>
              <w:t>Wiley</w:t>
            </w:r>
          </w:p>
        </w:tc>
        <w:tc>
          <w:tcPr>
            <w:tcW w:w="1504" w:type="pct"/>
            <w:tcBorders>
              <w:top w:val="outset" w:sz="6" w:space="0" w:color="auto"/>
              <w:left w:val="outset" w:sz="6" w:space="0" w:color="auto"/>
              <w:bottom w:val="outset" w:sz="6" w:space="0" w:color="auto"/>
              <w:right w:val="outset" w:sz="6" w:space="0" w:color="auto"/>
            </w:tcBorders>
            <w:vAlign w:val="center"/>
            <w:hideMark/>
          </w:tcPr>
          <w:p w14:paraId="62B60AFF" w14:textId="77777777" w:rsidR="00827ED8" w:rsidRPr="00B611D3" w:rsidRDefault="0057383C" w:rsidP="00D84F3C">
            <w:pPr>
              <w:jc w:val="center"/>
              <w:rPr>
                <w:rFonts w:cstheme="minorHAnsi"/>
                <w:color w:val="000000"/>
              </w:rPr>
            </w:pPr>
            <w:r>
              <w:rPr>
                <w:rFonts w:cstheme="minorHAnsi"/>
                <w:color w:val="000000"/>
              </w:rPr>
              <w:t>9781-11889-6709</w:t>
            </w:r>
          </w:p>
        </w:tc>
      </w:tr>
    </w:tbl>
    <w:p w14:paraId="70F95A59" w14:textId="77777777" w:rsidR="008E0181" w:rsidRDefault="008E0181" w:rsidP="00392867">
      <w:pPr>
        <w:spacing w:after="200"/>
        <w:rPr>
          <w:i/>
          <w:iCs/>
          <w:sz w:val="20"/>
          <w:szCs w:val="20"/>
        </w:rPr>
      </w:pPr>
    </w:p>
    <w:p w14:paraId="290BF175" w14:textId="77777777" w:rsidR="00392867" w:rsidRPr="00317E55" w:rsidRDefault="007A4929" w:rsidP="00392867">
      <w:pPr>
        <w:spacing w:after="200"/>
        <w:rPr>
          <w:i/>
          <w:iCs/>
          <w:sz w:val="20"/>
          <w:szCs w:val="20"/>
        </w:rPr>
      </w:pPr>
      <w:bookmarkStart w:id="1" w:name="_Hlk195514443"/>
      <w:r w:rsidRPr="00CB2D06">
        <w:rPr>
          <w:i/>
          <w:iCs/>
        </w:rPr>
        <w:t>This course is part of the</w:t>
      </w:r>
      <w:r w:rsidRPr="00CB2D06">
        <w:rPr>
          <w:i/>
          <w:iCs/>
          <w:color w:val="1F3864"/>
        </w:rPr>
        <w:t xml:space="preserve"> </w:t>
      </w:r>
      <w:r w:rsidRPr="00CB2D06">
        <w:rPr>
          <w:b/>
          <w:bCs/>
          <w:i/>
          <w:iCs/>
        </w:rPr>
        <w:t>Pioneer Academic Access Program</w:t>
      </w:r>
      <w:r w:rsidRPr="00CB2D06">
        <w:rPr>
          <w:i/>
          <w:iCs/>
        </w:rPr>
        <w:t xml:space="preserve">. You will have access to an eBook, access code, and interactive learning material on the first day of class through your Blackboard course site. You will be notified via email with access instructions and additional information.  If the course requires a physical book you can order at bookstore.wbu.edu. You can choose to opt-out, however if you do you will lose access to </w:t>
      </w:r>
      <w:r w:rsidRPr="00CB2D06">
        <w:rPr>
          <w:b/>
          <w:bCs/>
          <w:i/>
          <w:iCs/>
          <w:u w:val="single"/>
        </w:rPr>
        <w:t>EVERY</w:t>
      </w:r>
      <w:r w:rsidRPr="00CB2D06">
        <w:rPr>
          <w:i/>
          <w:iCs/>
        </w:rPr>
        <w:t xml:space="preserve"> </w:t>
      </w:r>
      <w:r w:rsidRPr="00CB2D06">
        <w:rPr>
          <w:b/>
          <w:bCs/>
          <w:i/>
          <w:iCs/>
        </w:rPr>
        <w:t>class/material</w:t>
      </w:r>
      <w:r w:rsidRPr="00CB2D06">
        <w:rPr>
          <w:i/>
          <w:iCs/>
        </w:rPr>
        <w:t xml:space="preserve"> and have to source through third party vendors.</w:t>
      </w:r>
      <w:bookmarkEnd w:id="1"/>
      <w:r w:rsidR="00392867" w:rsidRPr="00317E55">
        <w:rPr>
          <w:i/>
          <w:iCs/>
          <w:sz w:val="20"/>
          <w:szCs w:val="20"/>
        </w:rPr>
        <w:t xml:space="preserve"> </w:t>
      </w:r>
    </w:p>
    <w:bookmarkEnd w:id="0"/>
    <w:p w14:paraId="010B4AE9" w14:textId="1E37546C" w:rsidR="00B160CD" w:rsidRDefault="004E682D" w:rsidP="000C2431">
      <w:pPr>
        <w:rPr>
          <w:rFonts w:ascii="Calibri" w:eastAsia="Times New Roman" w:hAnsi="Calibri"/>
          <w:sz w:val="24"/>
          <w:szCs w:val="24"/>
        </w:rPr>
      </w:pPr>
      <w:permStart w:id="1605193588" w:edGrp="everyone"/>
      <w:r>
        <w:rPr>
          <w:rFonts w:ascii="Calibri" w:eastAsia="Times New Roman" w:hAnsi="Calibri"/>
          <w:sz w:val="24"/>
          <w:szCs w:val="24"/>
        </w:rPr>
        <w:t>Other Required Materials</w:t>
      </w:r>
    </w:p>
    <w:tbl>
      <w:tblPr>
        <w:tblW w:w="3200"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607"/>
        <w:gridCol w:w="1011"/>
        <w:gridCol w:w="2362"/>
      </w:tblGrid>
      <w:tr w:rsidR="00B160CD" w:rsidRPr="00B611D3" w14:paraId="29FBD288" w14:textId="77777777" w:rsidTr="002E1CDE">
        <w:trPr>
          <w:trHeight w:val="183"/>
          <w:tblHeader/>
          <w:tblCellSpacing w:w="15" w:type="dxa"/>
          <w:jc w:val="center"/>
        </w:trPr>
        <w:tc>
          <w:tcPr>
            <w:tcW w:w="2142" w:type="pct"/>
            <w:tcBorders>
              <w:top w:val="outset" w:sz="6" w:space="0" w:color="auto"/>
              <w:left w:val="outset" w:sz="6" w:space="0" w:color="auto"/>
              <w:bottom w:val="outset" w:sz="6" w:space="0" w:color="auto"/>
              <w:right w:val="outset" w:sz="6" w:space="0" w:color="auto"/>
            </w:tcBorders>
            <w:vAlign w:val="center"/>
          </w:tcPr>
          <w:p w14:paraId="29458CB6" w14:textId="77777777" w:rsidR="00B160CD" w:rsidRPr="00B611D3" w:rsidRDefault="00B160CD" w:rsidP="002E1CDE">
            <w:pPr>
              <w:rPr>
                <w:rFonts w:cstheme="minorHAnsi"/>
                <w:color w:val="000000"/>
                <w:u w:val="single"/>
              </w:rPr>
            </w:pPr>
            <w:r w:rsidRPr="00B611D3">
              <w:rPr>
                <w:rFonts w:cstheme="minorHAnsi"/>
                <w:b/>
                <w:bCs/>
                <w:color w:val="000000"/>
              </w:rPr>
              <w:t>CERTIFICATION</w:t>
            </w:r>
          </w:p>
        </w:tc>
        <w:tc>
          <w:tcPr>
            <w:tcW w:w="820" w:type="pct"/>
            <w:tcBorders>
              <w:top w:val="outset" w:sz="6" w:space="0" w:color="auto"/>
              <w:left w:val="outset" w:sz="6" w:space="0" w:color="auto"/>
              <w:bottom w:val="outset" w:sz="6" w:space="0" w:color="auto"/>
              <w:right w:val="outset" w:sz="6" w:space="0" w:color="auto"/>
            </w:tcBorders>
            <w:vAlign w:val="center"/>
          </w:tcPr>
          <w:p w14:paraId="6C33E135" w14:textId="77777777" w:rsidR="00B160CD" w:rsidRPr="00B611D3" w:rsidRDefault="00B160CD" w:rsidP="002E1CDE">
            <w:pPr>
              <w:jc w:val="center"/>
              <w:rPr>
                <w:rFonts w:cstheme="minorHAnsi"/>
                <w:color w:val="000000"/>
              </w:rPr>
            </w:pPr>
          </w:p>
        </w:tc>
        <w:tc>
          <w:tcPr>
            <w:tcW w:w="1937" w:type="pct"/>
            <w:tcBorders>
              <w:top w:val="outset" w:sz="6" w:space="0" w:color="auto"/>
              <w:left w:val="outset" w:sz="6" w:space="0" w:color="auto"/>
              <w:bottom w:val="outset" w:sz="6" w:space="0" w:color="auto"/>
              <w:right w:val="outset" w:sz="6" w:space="0" w:color="auto"/>
            </w:tcBorders>
            <w:vAlign w:val="center"/>
          </w:tcPr>
          <w:p w14:paraId="1D539159" w14:textId="77777777" w:rsidR="00B160CD" w:rsidRPr="00B611D3" w:rsidRDefault="00B160CD" w:rsidP="002E1CDE">
            <w:pPr>
              <w:jc w:val="center"/>
              <w:rPr>
                <w:rFonts w:cstheme="minorHAnsi"/>
                <w:color w:val="000000"/>
              </w:rPr>
            </w:pPr>
            <w:r w:rsidRPr="00B611D3">
              <w:rPr>
                <w:rFonts w:cstheme="minorHAnsi"/>
                <w:b/>
                <w:bCs/>
                <w:color w:val="000000"/>
              </w:rPr>
              <w:t>PUBLISHER</w:t>
            </w:r>
          </w:p>
        </w:tc>
      </w:tr>
      <w:tr w:rsidR="00B160CD" w:rsidRPr="00B611D3" w14:paraId="6B391D5F" w14:textId="77777777" w:rsidTr="002E1CDE">
        <w:trPr>
          <w:trHeight w:val="367"/>
          <w:tblCellSpacing w:w="15" w:type="dxa"/>
          <w:jc w:val="center"/>
        </w:trPr>
        <w:tc>
          <w:tcPr>
            <w:tcW w:w="2142" w:type="pct"/>
            <w:tcBorders>
              <w:top w:val="outset" w:sz="6" w:space="0" w:color="auto"/>
              <w:left w:val="outset" w:sz="6" w:space="0" w:color="auto"/>
              <w:bottom w:val="outset" w:sz="6" w:space="0" w:color="auto"/>
              <w:right w:val="outset" w:sz="6" w:space="0" w:color="auto"/>
            </w:tcBorders>
            <w:vAlign w:val="center"/>
          </w:tcPr>
          <w:p w14:paraId="3CC88505" w14:textId="409D28BA" w:rsidR="00B160CD" w:rsidRPr="00B611D3" w:rsidRDefault="00B160CD" w:rsidP="002E1CDE">
            <w:pPr>
              <w:rPr>
                <w:rFonts w:cstheme="minorHAnsi"/>
                <w:color w:val="000000"/>
                <w:u w:val="single"/>
              </w:rPr>
            </w:pPr>
            <w:r w:rsidRPr="00B611D3">
              <w:rPr>
                <w:rFonts w:cstheme="minorHAnsi"/>
                <w:color w:val="000000"/>
                <w:u w:val="single"/>
              </w:rPr>
              <w:t>Inbound Marketing</w:t>
            </w:r>
            <w:r w:rsidR="004E682D">
              <w:rPr>
                <w:rFonts w:cstheme="minorHAnsi"/>
                <w:color w:val="000000"/>
                <w:u w:val="single"/>
              </w:rPr>
              <w:t xml:space="preserve">: </w:t>
            </w:r>
          </w:p>
        </w:tc>
        <w:tc>
          <w:tcPr>
            <w:tcW w:w="820" w:type="pct"/>
            <w:tcBorders>
              <w:top w:val="outset" w:sz="6" w:space="0" w:color="auto"/>
              <w:left w:val="outset" w:sz="6" w:space="0" w:color="auto"/>
              <w:bottom w:val="outset" w:sz="6" w:space="0" w:color="auto"/>
              <w:right w:val="outset" w:sz="6" w:space="0" w:color="auto"/>
            </w:tcBorders>
            <w:vAlign w:val="center"/>
          </w:tcPr>
          <w:p w14:paraId="73A3F3F2" w14:textId="77777777" w:rsidR="00B160CD" w:rsidRPr="00B611D3" w:rsidRDefault="00B160CD" w:rsidP="002E1CDE">
            <w:pPr>
              <w:jc w:val="center"/>
              <w:rPr>
                <w:rFonts w:cstheme="minorHAnsi"/>
                <w:color w:val="000000"/>
              </w:rPr>
            </w:pPr>
          </w:p>
        </w:tc>
        <w:tc>
          <w:tcPr>
            <w:tcW w:w="1937" w:type="pct"/>
            <w:tcBorders>
              <w:top w:val="outset" w:sz="6" w:space="0" w:color="auto"/>
              <w:left w:val="outset" w:sz="6" w:space="0" w:color="auto"/>
              <w:bottom w:val="outset" w:sz="6" w:space="0" w:color="auto"/>
              <w:right w:val="outset" w:sz="6" w:space="0" w:color="auto"/>
            </w:tcBorders>
            <w:vAlign w:val="center"/>
          </w:tcPr>
          <w:p w14:paraId="73D270AA" w14:textId="77777777" w:rsidR="00B160CD" w:rsidRPr="00B611D3" w:rsidRDefault="00B160CD" w:rsidP="002E1CDE">
            <w:pPr>
              <w:jc w:val="center"/>
              <w:rPr>
                <w:rFonts w:cstheme="minorHAnsi"/>
                <w:color w:val="000000"/>
              </w:rPr>
            </w:pPr>
            <w:r w:rsidRPr="00B611D3">
              <w:rPr>
                <w:rFonts w:cstheme="minorHAnsi"/>
                <w:color w:val="000000"/>
                <w:u w:val="single"/>
              </w:rPr>
              <w:t>Hubspot</w:t>
            </w:r>
          </w:p>
        </w:tc>
      </w:tr>
    </w:tbl>
    <w:p w14:paraId="5116DEFC" w14:textId="67FA3DDD" w:rsidR="00E624B9" w:rsidRDefault="00BC1171" w:rsidP="000C2431">
      <w:pPr>
        <w:rPr>
          <w:rFonts w:ascii="Calibri" w:eastAsia="Times New Roman" w:hAnsi="Calibri"/>
          <w:sz w:val="24"/>
          <w:szCs w:val="24"/>
        </w:rPr>
      </w:pPr>
      <w:r w:rsidRPr="00BC1171">
        <w:rPr>
          <w:rFonts w:ascii="Calibri" w:eastAsia="Times New Roman" w:hAnsi="Calibri"/>
          <w:sz w:val="24"/>
          <w:szCs w:val="24"/>
        </w:rPr>
        <w:lastRenderedPageBreak/>
        <w:t>https://academy.hubspot.com/courses/inbound-marketing</w:t>
      </w:r>
    </w:p>
    <w:permEnd w:id="1605193588"/>
    <w:p w14:paraId="757559B6" w14:textId="77777777" w:rsidR="007A4929" w:rsidRDefault="007A4929" w:rsidP="000C2431">
      <w:pPr>
        <w:pStyle w:val="SyllabiBasic"/>
        <w:rPr>
          <w:b/>
        </w:rPr>
      </w:pPr>
    </w:p>
    <w:p w14:paraId="31FF9819" w14:textId="77777777" w:rsidR="00E624B9" w:rsidRPr="00A24A3B" w:rsidRDefault="00E624B9" w:rsidP="000C2431">
      <w:pPr>
        <w:pStyle w:val="SyllabiBasic"/>
        <w:rPr>
          <w:b/>
          <w:vanish/>
          <w:specVanish/>
        </w:rPr>
      </w:pPr>
      <w:r w:rsidRPr="00A24A3B">
        <w:rPr>
          <w:b/>
        </w:rPr>
        <w:t>Course Outcome Competencies</w:t>
      </w:r>
    </w:p>
    <w:p w14:paraId="357AD006" w14:textId="77777777" w:rsidR="0024508F" w:rsidRDefault="00E624B9" w:rsidP="00A67B54">
      <w:pPr>
        <w:spacing w:after="0"/>
        <w:rPr>
          <w:b/>
        </w:rPr>
      </w:pPr>
      <w:r w:rsidRPr="00A24A3B">
        <w:rPr>
          <w:b/>
        </w:rPr>
        <w:t xml:space="preserve">: </w:t>
      </w:r>
    </w:p>
    <w:p w14:paraId="438B40F5" w14:textId="77777777" w:rsidR="0015058A" w:rsidRPr="000944D2" w:rsidRDefault="0015058A" w:rsidP="0015058A">
      <w:pPr>
        <w:numPr>
          <w:ilvl w:val="0"/>
          <w:numId w:val="11"/>
        </w:numPr>
        <w:overflowPunct w:val="0"/>
        <w:autoSpaceDE w:val="0"/>
        <w:autoSpaceDN w:val="0"/>
        <w:adjustRightInd w:val="0"/>
        <w:spacing w:after="0"/>
        <w:contextualSpacing w:val="0"/>
        <w:rPr>
          <w:rFonts w:cstheme="minorHAnsi"/>
        </w:rPr>
      </w:pPr>
      <w:r>
        <w:rPr>
          <w:rFonts w:cstheme="minorHAnsi"/>
        </w:rPr>
        <w:t>Evaluates</w:t>
      </w:r>
      <w:r w:rsidRPr="000944D2">
        <w:rPr>
          <w:rFonts w:cstheme="minorHAnsi"/>
        </w:rPr>
        <w:t xml:space="preserve"> and </w:t>
      </w:r>
      <w:r>
        <w:rPr>
          <w:rFonts w:cstheme="minorHAnsi"/>
        </w:rPr>
        <w:t>recommends</w:t>
      </w:r>
      <w:r w:rsidRPr="000944D2">
        <w:rPr>
          <w:rFonts w:cstheme="minorHAnsi"/>
        </w:rPr>
        <w:t xml:space="preserve"> the Inbound Marketing tactics to build blogs and social media </w:t>
      </w:r>
      <w:r>
        <w:rPr>
          <w:rFonts w:cstheme="minorHAnsi"/>
        </w:rPr>
        <w:t xml:space="preserve">content </w:t>
      </w:r>
      <w:r w:rsidRPr="000944D2">
        <w:rPr>
          <w:rFonts w:cstheme="minorHAnsi"/>
        </w:rPr>
        <w:t>to convert prospects into customers</w:t>
      </w:r>
    </w:p>
    <w:p w14:paraId="5047DB7B" w14:textId="77777777" w:rsidR="0015058A" w:rsidRPr="000944D2" w:rsidRDefault="0015058A" w:rsidP="0015058A">
      <w:pPr>
        <w:numPr>
          <w:ilvl w:val="0"/>
          <w:numId w:val="11"/>
        </w:numPr>
        <w:overflowPunct w:val="0"/>
        <w:autoSpaceDE w:val="0"/>
        <w:autoSpaceDN w:val="0"/>
        <w:adjustRightInd w:val="0"/>
        <w:spacing w:after="0"/>
        <w:contextualSpacing w:val="0"/>
        <w:rPr>
          <w:rFonts w:cstheme="minorHAnsi"/>
        </w:rPr>
      </w:pPr>
      <w:r>
        <w:rPr>
          <w:rFonts w:cstheme="minorHAnsi"/>
        </w:rPr>
        <w:t xml:space="preserve">Analyzes </w:t>
      </w:r>
      <w:r w:rsidRPr="000944D2">
        <w:rPr>
          <w:rFonts w:cstheme="minorHAnsi"/>
        </w:rPr>
        <w:t>differing digital and technological mediums t</w:t>
      </w:r>
      <w:r>
        <w:rPr>
          <w:rFonts w:cstheme="minorHAnsi"/>
        </w:rPr>
        <w:t>hat</w:t>
      </w:r>
      <w:r w:rsidRPr="000944D2">
        <w:rPr>
          <w:rFonts w:cstheme="minorHAnsi"/>
        </w:rPr>
        <w:t xml:space="preserve"> attract</w:t>
      </w:r>
      <w:r>
        <w:rPr>
          <w:rFonts w:cstheme="minorHAnsi"/>
        </w:rPr>
        <w:t>s</w:t>
      </w:r>
      <w:r w:rsidRPr="000944D2">
        <w:rPr>
          <w:rFonts w:cstheme="minorHAnsi"/>
        </w:rPr>
        <w:t xml:space="preserve"> and retain</w:t>
      </w:r>
      <w:r>
        <w:rPr>
          <w:rFonts w:cstheme="minorHAnsi"/>
        </w:rPr>
        <w:t>s</w:t>
      </w:r>
      <w:r w:rsidRPr="000944D2">
        <w:rPr>
          <w:rFonts w:cstheme="minorHAnsi"/>
        </w:rPr>
        <w:t xml:space="preserve"> customers</w:t>
      </w:r>
      <w:r>
        <w:rPr>
          <w:rFonts w:cstheme="minorHAnsi"/>
        </w:rPr>
        <w:t xml:space="preserve"> to make decisions to optimize search engine results</w:t>
      </w:r>
      <w:r w:rsidRPr="000944D2">
        <w:rPr>
          <w:rFonts w:cstheme="minorHAnsi"/>
        </w:rPr>
        <w:t>.</w:t>
      </w:r>
    </w:p>
    <w:p w14:paraId="6FBBEDC6" w14:textId="77777777" w:rsidR="0015058A" w:rsidRPr="000944D2" w:rsidRDefault="0015058A" w:rsidP="0015058A">
      <w:pPr>
        <w:numPr>
          <w:ilvl w:val="0"/>
          <w:numId w:val="11"/>
        </w:numPr>
        <w:overflowPunct w:val="0"/>
        <w:autoSpaceDE w:val="0"/>
        <w:autoSpaceDN w:val="0"/>
        <w:adjustRightInd w:val="0"/>
        <w:spacing w:after="0"/>
        <w:contextualSpacing w:val="0"/>
        <w:rPr>
          <w:rFonts w:cstheme="minorHAnsi"/>
        </w:rPr>
      </w:pPr>
      <w:r>
        <w:rPr>
          <w:rFonts w:cstheme="minorHAnsi"/>
        </w:rPr>
        <w:t>Determine</w:t>
      </w:r>
      <w:r w:rsidRPr="000944D2">
        <w:rPr>
          <w:rFonts w:cstheme="minorHAnsi"/>
        </w:rPr>
        <w:t xml:space="preserve"> inbound marketing content and tools </w:t>
      </w:r>
      <w:r>
        <w:rPr>
          <w:rFonts w:cstheme="minorHAnsi"/>
        </w:rPr>
        <w:t xml:space="preserve">to </w:t>
      </w:r>
      <w:r w:rsidRPr="000944D2">
        <w:rPr>
          <w:rFonts w:cstheme="minorHAnsi"/>
        </w:rPr>
        <w:t xml:space="preserve">improve </w:t>
      </w:r>
      <w:r>
        <w:rPr>
          <w:rFonts w:cstheme="minorHAnsi"/>
        </w:rPr>
        <w:t>search engine optimization</w:t>
      </w:r>
    </w:p>
    <w:p w14:paraId="179DBAF2" w14:textId="77777777" w:rsidR="0015058A" w:rsidRPr="000944D2" w:rsidRDefault="0015058A" w:rsidP="0015058A">
      <w:pPr>
        <w:numPr>
          <w:ilvl w:val="0"/>
          <w:numId w:val="11"/>
        </w:numPr>
        <w:overflowPunct w:val="0"/>
        <w:autoSpaceDE w:val="0"/>
        <w:autoSpaceDN w:val="0"/>
        <w:adjustRightInd w:val="0"/>
        <w:spacing w:after="0"/>
        <w:contextualSpacing w:val="0"/>
        <w:rPr>
          <w:rFonts w:cstheme="minorHAnsi"/>
        </w:rPr>
      </w:pPr>
      <w:r>
        <w:rPr>
          <w:rFonts w:cstheme="minorHAnsi"/>
        </w:rPr>
        <w:t>Build</w:t>
      </w:r>
      <w:r w:rsidRPr="000944D2">
        <w:rPr>
          <w:rFonts w:cstheme="minorHAnsi"/>
        </w:rPr>
        <w:t xml:space="preserve"> effective Inbound Marketing strategies for successful marketing campaigns.</w:t>
      </w:r>
    </w:p>
    <w:p w14:paraId="19198CB0" w14:textId="77777777" w:rsidR="007D5A2A" w:rsidRDefault="007D5A2A" w:rsidP="000C2431">
      <w:pPr>
        <w:pStyle w:val="SyllabiHeading"/>
        <w:rPr>
          <w:b/>
        </w:rPr>
      </w:pPr>
      <w:r w:rsidRPr="007D5A2A">
        <w:rPr>
          <w:b/>
        </w:rPr>
        <w:t>Attendance Requirements</w:t>
      </w:r>
    </w:p>
    <w:p w14:paraId="42EDEDAF" w14:textId="77777777" w:rsidR="00587836" w:rsidRPr="00587836" w:rsidRDefault="00587836" w:rsidP="00587836">
      <w:permStart w:id="451546066" w:edGrp="everyone"/>
    </w:p>
    <w:p w14:paraId="3CC4181C" w14:textId="77777777" w:rsidR="00587836" w:rsidRPr="00587836" w:rsidRDefault="00587836" w:rsidP="00587836">
      <w:pPr>
        <w:rPr>
          <w:u w:val="single"/>
        </w:rPr>
      </w:pPr>
      <w:r w:rsidRPr="00587836">
        <w:rPr>
          <w:u w:val="single"/>
        </w:rPr>
        <w:t xml:space="preserve">WBUonline </w:t>
      </w:r>
    </w:p>
    <w:p w14:paraId="49DDB33A" w14:textId="77777777" w:rsidR="00587836" w:rsidRPr="00587836" w:rsidRDefault="00587836" w:rsidP="00587836">
      <w:r w:rsidRPr="00587836">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2 or more weeks of an 8-week session, may receive an F for that course. Instructors may also file a Report of Unsatisfactory Progress for students with excessive non-participation. Any student who has not actively participated in an online class prior to the census date for any given session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ermEnd w:id="451546066"/>
    </w:p>
    <w:p w14:paraId="4264D4D7" w14:textId="77777777" w:rsidR="00182992" w:rsidRDefault="007D5A2A" w:rsidP="000C2431">
      <w:pPr>
        <w:pStyle w:val="SyllabiHeading"/>
        <w:rPr>
          <w:b/>
        </w:rPr>
      </w:pPr>
      <w:r w:rsidRPr="007D5A2A">
        <w:rPr>
          <w:b/>
        </w:rPr>
        <w:t>University Policies</w:t>
      </w:r>
    </w:p>
    <w:p w14:paraId="31460922" w14:textId="77777777" w:rsidR="00392867" w:rsidRPr="0039378D" w:rsidRDefault="00392867" w:rsidP="00392867">
      <w:pPr>
        <w:spacing w:line="960" w:lineRule="auto"/>
        <w:outlineLvl w:val="1"/>
        <w:rPr>
          <w:b/>
          <w:vanish/>
        </w:rPr>
      </w:pPr>
      <w:bookmarkStart w:id="2" w:name="_Hlk141178515"/>
      <w:bookmarkStart w:id="3" w:name="_Hlk141176664"/>
      <w:r>
        <w:rPr>
          <w:b/>
        </w:rPr>
        <w:t>Academic Integrity</w:t>
      </w:r>
    </w:p>
    <w:p w14:paraId="66D92CB3" w14:textId="77777777" w:rsidR="00392867" w:rsidRDefault="00392867" w:rsidP="00392867">
      <w:pPr>
        <w:spacing w:after="200"/>
      </w:pPr>
      <w:r w:rsidRPr="0039378D">
        <w:rPr>
          <w:b/>
        </w:rPr>
        <w:t>:</w:t>
      </w:r>
    </w:p>
    <w:p w14:paraId="3494B694" w14:textId="77777777" w:rsidR="00392867" w:rsidRDefault="00392867" w:rsidP="00392867">
      <w:pPr>
        <w:spacing w:after="200"/>
        <w:rPr>
          <w:rStyle w:val="Hyperlink"/>
          <w:spacing w:val="-2"/>
        </w:rPr>
      </w:pPr>
      <w:hyperlink r:id="rId8" w:history="1">
        <w:r>
          <w:rPr>
            <w:rStyle w:val="Hyperlink"/>
            <w:spacing w:val="-2"/>
          </w:rPr>
          <w:t xml:space="preserve">Link to Statement on Academic Integrity </w:t>
        </w:r>
      </w:hyperlink>
      <w:bookmarkEnd w:id="2"/>
    </w:p>
    <w:p w14:paraId="482D26A7" w14:textId="77777777" w:rsidR="00783E12" w:rsidRDefault="00783E12" w:rsidP="00392867">
      <w:pPr>
        <w:spacing w:after="200"/>
      </w:pPr>
    </w:p>
    <w:bookmarkEnd w:id="3"/>
    <w:p w14:paraId="6F3CB4B6" w14:textId="235A209E" w:rsidR="00587836" w:rsidRPr="00587836" w:rsidRDefault="00587836" w:rsidP="00587836">
      <w:pPr>
        <w:widowControl w:val="0"/>
        <w:autoSpaceDE w:val="0"/>
        <w:autoSpaceDN w:val="0"/>
        <w:spacing w:line="252" w:lineRule="exact"/>
        <w:ind w:left="555" w:hanging="555"/>
        <w:rPr>
          <w:spacing w:val="-2"/>
        </w:rPr>
      </w:pPr>
      <w:r w:rsidRPr="00587836">
        <w:rPr>
          <w:b/>
        </w:rPr>
        <w:t>Artificial Intelligence:</w:t>
      </w:r>
      <w:r w:rsidRPr="00587836">
        <w:rPr>
          <w:spacing w:val="-2"/>
        </w:rPr>
        <w:t xml:space="preserve">    </w:t>
      </w:r>
      <w:permStart w:id="823359079" w:edGrp="everyone"/>
    </w:p>
    <w:p w14:paraId="06ED8D53" w14:textId="77777777" w:rsidR="00587836" w:rsidRPr="00587836" w:rsidRDefault="00587836" w:rsidP="00587836">
      <w:pPr>
        <w:widowControl w:val="0"/>
        <w:numPr>
          <w:ilvl w:val="1"/>
          <w:numId w:val="9"/>
        </w:numPr>
        <w:tabs>
          <w:tab w:val="left" w:pos="919"/>
        </w:tabs>
        <w:autoSpaceDE w:val="0"/>
        <w:autoSpaceDN w:val="0"/>
        <w:spacing w:after="0" w:line="252" w:lineRule="exact"/>
        <w:contextualSpacing w:val="0"/>
        <w:rPr>
          <w:rFonts w:ascii="Calibri" w:hAnsi="Calibri" w:cs="Calibri"/>
          <w:b/>
        </w:rPr>
      </w:pPr>
      <w:r w:rsidRPr="00587836">
        <w:rPr>
          <w:rFonts w:ascii="Calibri" w:hAnsi="Calibri" w:cs="Calibri"/>
          <w:b/>
        </w:rPr>
        <w:t>No use of any generative AI tools permitted.</w:t>
      </w:r>
    </w:p>
    <w:p w14:paraId="62536F82" w14:textId="77777777" w:rsidR="00587836" w:rsidRPr="00587836" w:rsidRDefault="00587836" w:rsidP="00587836">
      <w:pPr>
        <w:widowControl w:val="0"/>
        <w:numPr>
          <w:ilvl w:val="2"/>
          <w:numId w:val="9"/>
        </w:numPr>
        <w:tabs>
          <w:tab w:val="left" w:pos="919"/>
        </w:tabs>
        <w:autoSpaceDE w:val="0"/>
        <w:autoSpaceDN w:val="0"/>
        <w:spacing w:after="0" w:line="252" w:lineRule="exact"/>
        <w:contextualSpacing w:val="0"/>
        <w:rPr>
          <w:rFonts w:ascii="Calibri" w:hAnsi="Calibri" w:cs="Calibri"/>
        </w:rPr>
      </w:pPr>
      <w:r w:rsidRPr="00587836">
        <w:rPr>
          <w:rFonts w:ascii="Calibri" w:hAnsi="Calibri" w:cs="Calibri"/>
        </w:rPr>
        <w:t>Students are required to create and produce all work themselves or with assigned group members. Any work submitted that has used an AI generative tool like ChatGPT will be in immediate violation of the academic integrity policies for the course and WBU.</w:t>
      </w:r>
    </w:p>
    <w:p w14:paraId="35E9BD92" w14:textId="77777777" w:rsidR="00587836" w:rsidRPr="00587836" w:rsidRDefault="00587836" w:rsidP="00587836">
      <w:pPr>
        <w:widowControl w:val="0"/>
        <w:numPr>
          <w:ilvl w:val="2"/>
          <w:numId w:val="9"/>
        </w:numPr>
        <w:tabs>
          <w:tab w:val="left" w:pos="919"/>
        </w:tabs>
        <w:autoSpaceDE w:val="0"/>
        <w:autoSpaceDN w:val="0"/>
        <w:spacing w:after="0" w:line="252" w:lineRule="exact"/>
        <w:contextualSpacing w:val="0"/>
        <w:rPr>
          <w:rFonts w:ascii="Calibri" w:hAnsi="Calibri" w:cs="Calibri"/>
        </w:rPr>
      </w:pPr>
      <w:r w:rsidRPr="00587836">
        <w:rPr>
          <w:rFonts w:ascii="Calibri" w:hAnsi="Calibri" w:cs="Calibri"/>
        </w:rPr>
        <w:t xml:space="preserve">All assignments must be fully created, designed, and prepared by the student(s). </w:t>
      </w:r>
    </w:p>
    <w:p w14:paraId="631A60BB" w14:textId="77777777" w:rsidR="00587836" w:rsidRPr="00587836" w:rsidRDefault="00587836" w:rsidP="00587836">
      <w:pPr>
        <w:widowControl w:val="0"/>
        <w:numPr>
          <w:ilvl w:val="2"/>
          <w:numId w:val="9"/>
        </w:numPr>
        <w:tabs>
          <w:tab w:val="left" w:pos="919"/>
        </w:tabs>
        <w:autoSpaceDE w:val="0"/>
        <w:autoSpaceDN w:val="0"/>
        <w:spacing w:after="0" w:line="252" w:lineRule="exact"/>
        <w:contextualSpacing w:val="0"/>
        <w:rPr>
          <w:rFonts w:ascii="Calibri" w:hAnsi="Calibri" w:cs="Calibri"/>
        </w:rPr>
      </w:pPr>
      <w:r w:rsidRPr="00587836">
        <w:rPr>
          <w:rFonts w:ascii="Calibri" w:hAnsi="Calibri" w:cs="Calibri"/>
        </w:rPr>
        <w:t>Any work that uses generative AI will be treated as plagiarism.</w:t>
      </w:r>
    </w:p>
    <w:permEnd w:id="823359079"/>
    <w:p w14:paraId="24E7A344" w14:textId="77777777" w:rsidR="00587836" w:rsidRPr="00587836" w:rsidRDefault="00587836" w:rsidP="00587836">
      <w:pPr>
        <w:spacing w:after="0"/>
      </w:pPr>
    </w:p>
    <w:p w14:paraId="5487F7DB" w14:textId="77777777" w:rsidR="004066A3" w:rsidRPr="0039378D" w:rsidRDefault="004066A3" w:rsidP="004066A3">
      <w:pPr>
        <w:spacing w:after="0"/>
      </w:pPr>
    </w:p>
    <w:p w14:paraId="7F3C6040" w14:textId="77777777" w:rsidR="00392867" w:rsidRDefault="00392867" w:rsidP="00392867">
      <w:pPr>
        <w:rPr>
          <w:rFonts w:ascii="Times New Roman" w:hAnsi="Times New Roman" w:cs="Times New Roman"/>
        </w:rPr>
      </w:pPr>
      <w:bookmarkStart w:id="4" w:name="_Hlk141177309"/>
      <w:r w:rsidRPr="007F3BEE">
        <w:rPr>
          <w:b/>
        </w:rPr>
        <w:lastRenderedPageBreak/>
        <w:t xml:space="preserve">Disability </w:t>
      </w:r>
      <w:r>
        <w:rPr>
          <w:b/>
        </w:rPr>
        <w:t>S</w:t>
      </w:r>
      <w:r w:rsidRPr="007F3BEE">
        <w:rPr>
          <w:b/>
        </w:rPr>
        <w:t>tatement</w:t>
      </w:r>
      <w:r>
        <w:rPr>
          <w:b/>
        </w:rPr>
        <w:t>:</w:t>
      </w:r>
      <w:r>
        <w:t xml:space="preserve"> In compliance with the Americans with Disabilities Act of 1990 (ADA), it is</w:t>
      </w:r>
      <w:r w:rsidRPr="00685B2C">
        <w:rPr>
          <w:spacing w:val="-3"/>
        </w:rPr>
        <w:t xml:space="preserve"> </w:t>
      </w:r>
      <w:r>
        <w:t>the</w:t>
      </w:r>
      <w:r w:rsidRPr="00685B2C">
        <w:rPr>
          <w:spacing w:val="-3"/>
        </w:rPr>
        <w:t xml:space="preserve"> </w:t>
      </w:r>
      <w:r>
        <w:t>policy</w:t>
      </w:r>
      <w:r w:rsidRPr="00685B2C">
        <w:rPr>
          <w:spacing w:val="-4"/>
        </w:rPr>
        <w:t xml:space="preserve"> </w:t>
      </w:r>
      <w:r>
        <w:t>of</w:t>
      </w:r>
      <w:r w:rsidRPr="00685B2C">
        <w:rPr>
          <w:spacing w:val="-3"/>
        </w:rPr>
        <w:t xml:space="preserve"> </w:t>
      </w:r>
      <w:r>
        <w:t>Wayland</w:t>
      </w:r>
      <w:r w:rsidRPr="00685B2C">
        <w:rPr>
          <w:spacing w:val="-3"/>
        </w:rPr>
        <w:t xml:space="preserve"> </w:t>
      </w:r>
      <w:r>
        <w:t>Baptist</w:t>
      </w:r>
      <w:r w:rsidRPr="00685B2C">
        <w:rPr>
          <w:spacing w:val="-2"/>
        </w:rPr>
        <w:t xml:space="preserve"> </w:t>
      </w:r>
      <w:r>
        <w:t>University</w:t>
      </w:r>
      <w:r w:rsidRPr="00685B2C">
        <w:rPr>
          <w:spacing w:val="-5"/>
        </w:rPr>
        <w:t xml:space="preserve"> </w:t>
      </w:r>
      <w:r>
        <w:t>that</w:t>
      </w:r>
      <w:r w:rsidRPr="00685B2C">
        <w:rPr>
          <w:spacing w:val="-2"/>
        </w:rPr>
        <w:t xml:space="preserve"> </w:t>
      </w:r>
      <w:r>
        <w:t>no</w:t>
      </w:r>
      <w:r w:rsidRPr="00685B2C">
        <w:rPr>
          <w:spacing w:val="-5"/>
        </w:rPr>
        <w:t xml:space="preserve"> </w:t>
      </w:r>
      <w:r>
        <w:t>otherwise</w:t>
      </w:r>
      <w:r w:rsidRPr="00685B2C">
        <w:rPr>
          <w:spacing w:val="-3"/>
        </w:rPr>
        <w:t xml:space="preserve"> </w:t>
      </w:r>
      <w:r>
        <w:t>qualified</w:t>
      </w:r>
      <w:r w:rsidRPr="00685B2C">
        <w:rPr>
          <w:spacing w:val="-3"/>
        </w:rPr>
        <w:t xml:space="preserve"> </w:t>
      </w:r>
      <w:r>
        <w:t>person</w:t>
      </w:r>
      <w:r w:rsidRPr="00685B2C">
        <w:rPr>
          <w:spacing w:val="-3"/>
        </w:rPr>
        <w:t xml:space="preserve"> </w:t>
      </w:r>
      <w:r>
        <w:t>with</w:t>
      </w:r>
      <w:r w:rsidRPr="00685B2C">
        <w:rPr>
          <w:spacing w:val="-3"/>
        </w:rPr>
        <w:t xml:space="preserve"> </w:t>
      </w:r>
      <w:r>
        <w:t>a</w:t>
      </w:r>
      <w:r w:rsidRPr="00685B2C">
        <w:rPr>
          <w:spacing w:val="-3"/>
        </w:rPr>
        <w:t xml:space="preserve"> </w:t>
      </w:r>
      <w:r>
        <w:t>disability</w:t>
      </w:r>
      <w:r w:rsidRPr="00685B2C">
        <w:rPr>
          <w:spacing w:val="-5"/>
        </w:rPr>
        <w:t xml:space="preserve"> </w:t>
      </w:r>
      <w:r>
        <w:t>be excluded from participation in, be denied the benefits of, or be subject to discrimination under any educational program or activity in the university. The Disability Services Coordinator and Academic Coach serves as the coordinator of students with disabilities and must be contacted concerning accommodation requests.  Office: (806) 291-1057.</w:t>
      </w:r>
      <w:r w:rsidRPr="00685B2C">
        <w:rPr>
          <w:spacing w:val="40"/>
        </w:rPr>
        <w:t xml:space="preserve"> </w:t>
      </w:r>
      <w:r>
        <w:t>Documentation of a disability must accompany any request for accommodations.</w:t>
      </w:r>
    </w:p>
    <w:bookmarkEnd w:id="4"/>
    <w:p w14:paraId="4A457355" w14:textId="77777777" w:rsidR="004066A3" w:rsidRPr="0039378D" w:rsidRDefault="004066A3" w:rsidP="004066A3">
      <w:pPr>
        <w:spacing w:after="0"/>
      </w:pPr>
      <w:r w:rsidRPr="0039378D">
        <w:rPr>
          <w:rFonts w:ascii="Calibri" w:hAnsi="Calibri"/>
        </w:rPr>
        <w:t xml:space="preserve"> </w:t>
      </w:r>
    </w:p>
    <w:p w14:paraId="656655EC" w14:textId="77777777" w:rsidR="005042F5" w:rsidRDefault="005042F5" w:rsidP="000C2431">
      <w:pPr>
        <w:pStyle w:val="SyllabiHeading"/>
        <w:rPr>
          <w:b/>
        </w:rPr>
      </w:pPr>
      <w:bookmarkStart w:id="5" w:name="_Hlk158377611"/>
      <w:r w:rsidRPr="005042F5">
        <w:rPr>
          <w:b/>
        </w:rPr>
        <w:t>Course Requirements and Grading Criteria</w:t>
      </w:r>
    </w:p>
    <w:p w14:paraId="4F7DA6E6" w14:textId="77777777" w:rsidR="007E2A7D" w:rsidRDefault="007E2A7D" w:rsidP="007E2A7D">
      <w:r>
        <w:t xml:space="preserve">No Late work is accepted in this course, unless of a highly emergent or extenuating circumstance, with instructor discretion. </w:t>
      </w:r>
    </w:p>
    <w:p w14:paraId="2278931C" w14:textId="77777777" w:rsidR="007E2A7D" w:rsidRDefault="007E2A7D" w:rsidP="007E2A7D"/>
    <w:p w14:paraId="06B04C94" w14:textId="77777777" w:rsidR="007E2A7D" w:rsidRDefault="007E2A7D" w:rsidP="007E2A7D">
      <w:pPr>
        <w:rPr>
          <w:b/>
          <w:bCs/>
          <w:u w:val="single"/>
        </w:rPr>
      </w:pPr>
      <w:r w:rsidRPr="00B84DFC">
        <w:rPr>
          <w:b/>
          <w:bCs/>
          <w:u w:val="single"/>
        </w:rPr>
        <w:t>Assignments overview: ALL students conduct the following</w:t>
      </w:r>
    </w:p>
    <w:p w14:paraId="34766E1B" w14:textId="77777777" w:rsidR="007E2A7D" w:rsidRPr="00B84DFC" w:rsidRDefault="007E2A7D" w:rsidP="007E2A7D">
      <w:pPr>
        <w:rPr>
          <w:b/>
          <w:bCs/>
          <w:u w:val="single"/>
        </w:rPr>
      </w:pPr>
    </w:p>
    <w:p w14:paraId="3E6ADF52" w14:textId="3FAC2982" w:rsidR="007E2A7D" w:rsidRDefault="007E2A7D" w:rsidP="007E2A7D">
      <w:r>
        <w:rPr>
          <w:b/>
          <w:bCs/>
        </w:rPr>
        <w:t xml:space="preserve">First </w:t>
      </w:r>
      <w:r w:rsidR="00587836">
        <w:rPr>
          <w:b/>
          <w:bCs/>
        </w:rPr>
        <w:t>R</w:t>
      </w:r>
      <w:r>
        <w:rPr>
          <w:b/>
          <w:bCs/>
        </w:rPr>
        <w:t>equired Assignment—</w:t>
      </w:r>
      <w:r>
        <w:t xml:space="preserve">Students must take this 5-point assignment acknowledging they are taking </w:t>
      </w:r>
      <w:r w:rsidR="00587836">
        <w:t>this course</w:t>
      </w:r>
      <w:r>
        <w:t>.</w:t>
      </w:r>
    </w:p>
    <w:p w14:paraId="25061AA4" w14:textId="77777777" w:rsidR="007E2A7D" w:rsidRDefault="007E2A7D" w:rsidP="007E2A7D"/>
    <w:p w14:paraId="7638D4D9" w14:textId="77777777" w:rsidR="007E2A7D" w:rsidRPr="00FF4465" w:rsidRDefault="007E2A7D" w:rsidP="007E2A7D">
      <w:r>
        <w:rPr>
          <w:b/>
          <w:bCs/>
        </w:rPr>
        <w:t>Case Studies</w:t>
      </w:r>
      <w:r w:rsidRPr="0066096B">
        <w:rPr>
          <w:b/>
          <w:bCs/>
        </w:rPr>
        <w:t>:</w:t>
      </w:r>
      <w:r>
        <w:rPr>
          <w:b/>
          <w:bCs/>
        </w:rPr>
        <w:t xml:space="preserve"> 400 points total, Each Case Study is worth 100 points. </w:t>
      </w:r>
      <w:r>
        <w:t>Several modern marketing case studies on inbound problems and strategies will be given for students to reflect on and answer specific case questions in 2-3 page papers.</w:t>
      </w:r>
    </w:p>
    <w:p w14:paraId="7D4A8FC6" w14:textId="77777777" w:rsidR="007E2A7D" w:rsidRDefault="007E2A7D" w:rsidP="007E2A7D"/>
    <w:p w14:paraId="307AA461" w14:textId="77777777" w:rsidR="007E2A7D" w:rsidRPr="0066096B" w:rsidRDefault="007E2A7D" w:rsidP="007E2A7D">
      <w:r w:rsidRPr="0066096B">
        <w:rPr>
          <w:b/>
          <w:bCs/>
        </w:rPr>
        <w:t>Inbound Marketing Project (3 Parts):</w:t>
      </w:r>
      <w:r>
        <w:rPr>
          <w:b/>
          <w:bCs/>
        </w:rPr>
        <w:t xml:space="preserve"> 300 points total, each part is worth 100 points</w:t>
      </w:r>
      <w:r w:rsidRPr="0066096B">
        <w:br/>
        <w:t>Students will design an inbound marketing campaign for a small business, focusing on attracting, engaging, and delighting customers through content marketing and SEO.</w:t>
      </w:r>
    </w:p>
    <w:p w14:paraId="6C00E40B" w14:textId="77777777" w:rsidR="007E2A7D" w:rsidRPr="0066096B" w:rsidRDefault="007E2A7D" w:rsidP="007E2A7D">
      <w:pPr>
        <w:numPr>
          <w:ilvl w:val="0"/>
          <w:numId w:val="12"/>
        </w:numPr>
      </w:pPr>
      <w:r w:rsidRPr="0066096B">
        <w:rPr>
          <w:b/>
          <w:bCs/>
        </w:rPr>
        <w:t>Part 1:</w:t>
      </w:r>
      <w:r w:rsidRPr="0066096B">
        <w:t xml:space="preserve"> Create a buyer persona and content strategy.</w:t>
      </w:r>
    </w:p>
    <w:p w14:paraId="79396CC8" w14:textId="77777777" w:rsidR="007E2A7D" w:rsidRPr="0066096B" w:rsidRDefault="007E2A7D" w:rsidP="007E2A7D">
      <w:pPr>
        <w:numPr>
          <w:ilvl w:val="0"/>
          <w:numId w:val="12"/>
        </w:numPr>
      </w:pPr>
      <w:r w:rsidRPr="0066096B">
        <w:rPr>
          <w:b/>
          <w:bCs/>
        </w:rPr>
        <w:t>Part 2:</w:t>
      </w:r>
      <w:r w:rsidRPr="0066096B">
        <w:t xml:space="preserve"> Develop sample inbound content (blog, social post, or video script).</w:t>
      </w:r>
    </w:p>
    <w:p w14:paraId="2B0F3F5A" w14:textId="77777777" w:rsidR="007E2A7D" w:rsidRPr="0066096B" w:rsidRDefault="007E2A7D" w:rsidP="007E2A7D">
      <w:pPr>
        <w:numPr>
          <w:ilvl w:val="0"/>
          <w:numId w:val="12"/>
        </w:numPr>
      </w:pPr>
      <w:r w:rsidRPr="0066096B">
        <w:rPr>
          <w:b/>
          <w:bCs/>
        </w:rPr>
        <w:t>Part 3:</w:t>
      </w:r>
      <w:r w:rsidRPr="0066096B">
        <w:t xml:space="preserve"> Propose a </w:t>
      </w:r>
      <w:r>
        <w:t>consumer journey map</w:t>
      </w:r>
    </w:p>
    <w:p w14:paraId="02FE1B91" w14:textId="77777777" w:rsidR="007E2A7D" w:rsidRDefault="007E2A7D" w:rsidP="007E2A7D"/>
    <w:p w14:paraId="6974422B" w14:textId="77777777" w:rsidR="007E2A7D" w:rsidRDefault="007E2A7D" w:rsidP="007E2A7D">
      <w:r>
        <w:rPr>
          <w:b/>
          <w:bCs/>
        </w:rPr>
        <w:t xml:space="preserve">Faith-Based </w:t>
      </w:r>
      <w:r w:rsidRPr="00F86136">
        <w:rPr>
          <w:b/>
          <w:bCs/>
        </w:rPr>
        <w:t xml:space="preserve">Discussion </w:t>
      </w:r>
      <w:r>
        <w:rPr>
          <w:b/>
          <w:bCs/>
        </w:rPr>
        <w:t>P</w:t>
      </w:r>
      <w:r w:rsidRPr="00F86136">
        <w:rPr>
          <w:b/>
          <w:bCs/>
        </w:rPr>
        <w:t>osts and Student Participation</w:t>
      </w:r>
      <w:r>
        <w:t xml:space="preserve">: </w:t>
      </w:r>
      <w:r w:rsidRPr="00306C86">
        <w:rPr>
          <w:b/>
          <w:bCs/>
        </w:rPr>
        <w:t>Total 200 points</w:t>
      </w:r>
      <w:r>
        <w:t>-</w:t>
      </w:r>
      <w:r>
        <w:rPr>
          <w:b/>
          <w:bCs/>
        </w:rPr>
        <w:t>4</w:t>
      </w:r>
      <w:r w:rsidRPr="00306C86">
        <w:rPr>
          <w:b/>
          <w:bCs/>
        </w:rPr>
        <w:t xml:space="preserve"> at </w:t>
      </w:r>
      <w:r>
        <w:rPr>
          <w:b/>
          <w:bCs/>
        </w:rPr>
        <w:t>50</w:t>
      </w:r>
      <w:r w:rsidRPr="00306C86">
        <w:rPr>
          <w:b/>
          <w:bCs/>
        </w:rPr>
        <w:t xml:space="preserve"> points each.</w:t>
      </w:r>
      <w:r>
        <w:t xml:space="preserve"> There are Discussion Board posts each week beginning week 1, 3, 5, and 8 These interactions will be based upon content/questions from our textbook. Each post/interaction will be worth 25points each, as students you will be interacting with each other within this process. Acquire the Inbound Marketing textbook as all discussions will come from here. In addition, bible verses relating to the specific topic for faith-based reflection will be part of the discussion prompts.</w:t>
      </w:r>
    </w:p>
    <w:p w14:paraId="2C1B6A2E" w14:textId="77777777" w:rsidR="007E2A7D" w:rsidRDefault="007E2A7D" w:rsidP="007E2A7D"/>
    <w:p w14:paraId="32C5292C" w14:textId="77777777" w:rsidR="007E2A7D" w:rsidRDefault="007E2A7D" w:rsidP="007E2A7D"/>
    <w:p w14:paraId="50C95B3E" w14:textId="77777777" w:rsidR="007E2A7D" w:rsidRPr="00306C86" w:rsidRDefault="007E2A7D" w:rsidP="007E2A7D">
      <w:r>
        <w:rPr>
          <w:b/>
          <w:bCs/>
        </w:rPr>
        <w:t xml:space="preserve">Hubspot Certification: Worth 95 points. </w:t>
      </w:r>
      <w:r>
        <w:t>Students will be required by Week 7 to finish and complete the Hubspot Certification on Inbound Marketing</w:t>
      </w:r>
    </w:p>
    <w:p w14:paraId="57BE46B1" w14:textId="77777777" w:rsidR="007E2A7D" w:rsidRDefault="007E2A7D" w:rsidP="007E2A7D"/>
    <w:p w14:paraId="39AAE717" w14:textId="77777777" w:rsidR="007E2A7D" w:rsidRDefault="007E2A7D" w:rsidP="007E2A7D">
      <w:pPr>
        <w:rPr>
          <w:b/>
          <w:bCs/>
        </w:rPr>
      </w:pPr>
      <w:r>
        <w:rPr>
          <w:b/>
          <w:bCs/>
        </w:rPr>
        <w:t>ADDITIONAL GRADUATE student course work:</w:t>
      </w:r>
    </w:p>
    <w:p w14:paraId="6C7041AF" w14:textId="77777777" w:rsidR="007E2A7D" w:rsidRDefault="007E2A7D" w:rsidP="007E2A7D"/>
    <w:p w14:paraId="2994B8BB" w14:textId="77777777" w:rsidR="007E2A7D" w:rsidRPr="00B169B8" w:rsidRDefault="007E2A7D" w:rsidP="007E2A7D">
      <w:r w:rsidRPr="00B169B8">
        <w:rPr>
          <w:b/>
          <w:bCs/>
        </w:rPr>
        <w:t xml:space="preserve">Annotated Bibliographies: Worth 100 points each – total 300 points. </w:t>
      </w:r>
      <w:r>
        <w:t>Graduate enrolled students will conduct 3 annotated bibliographies in 4-5 pages, consisting of identifying scholarly resources and prompts related to specific inbound marketing topics.</w:t>
      </w:r>
    </w:p>
    <w:p w14:paraId="497FB5F9" w14:textId="77777777" w:rsidR="007E2A7D" w:rsidRPr="003C1892" w:rsidRDefault="007E2A7D" w:rsidP="007E2A7D"/>
    <w:p w14:paraId="4374FBB5" w14:textId="77777777" w:rsidR="007E2A7D" w:rsidRDefault="007E2A7D" w:rsidP="007E2A7D">
      <w:pPr>
        <w:rPr>
          <w:rFonts w:ascii="Calibri" w:hAnsi="Calibri"/>
        </w:rPr>
      </w:pPr>
    </w:p>
    <w:p w14:paraId="79E917F5" w14:textId="77777777" w:rsidR="007E2A7D" w:rsidRPr="00E81E83" w:rsidRDefault="007E2A7D" w:rsidP="007E2A7D">
      <w:pPr>
        <w:pStyle w:val="Heading2"/>
        <w:rPr>
          <w:b/>
        </w:rPr>
      </w:pPr>
      <w:r w:rsidRPr="00E81E83">
        <w:rPr>
          <w:b/>
        </w:rPr>
        <w:t>Grading Scale:</w:t>
      </w:r>
      <w:r>
        <w:rPr>
          <w:b/>
        </w:rPr>
        <w:t xml:space="preserve"> Graduate 1300 Points possible.</w:t>
      </w:r>
    </w:p>
    <w:p w14:paraId="7E48FD99" w14:textId="77777777" w:rsidR="007E2A7D" w:rsidRDefault="007E2A7D" w:rsidP="007E2A7D">
      <w:pPr>
        <w:spacing w:after="0"/>
      </w:pPr>
      <w:r w:rsidRPr="00241F28">
        <w:t>A</w:t>
      </w:r>
      <w:r>
        <w:tab/>
        <w:t>90% - above</w:t>
      </w:r>
      <w:r>
        <w:tab/>
      </w:r>
    </w:p>
    <w:p w14:paraId="5135D07D" w14:textId="77777777" w:rsidR="007E2A7D" w:rsidRDefault="007E2A7D" w:rsidP="007E2A7D">
      <w:pPr>
        <w:spacing w:after="0"/>
      </w:pPr>
      <w:r>
        <w:lastRenderedPageBreak/>
        <w:t>B</w:t>
      </w:r>
      <w:r>
        <w:tab/>
        <w:t xml:space="preserve">80% - above </w:t>
      </w:r>
      <w:r>
        <w:tab/>
      </w:r>
    </w:p>
    <w:p w14:paraId="188C39A2" w14:textId="77777777" w:rsidR="007E2A7D" w:rsidRDefault="007E2A7D" w:rsidP="007E2A7D">
      <w:pPr>
        <w:spacing w:after="0"/>
      </w:pPr>
      <w:r>
        <w:t>C</w:t>
      </w:r>
      <w:r>
        <w:tab/>
        <w:t>70% - above</w:t>
      </w:r>
      <w:r>
        <w:tab/>
      </w:r>
    </w:p>
    <w:p w14:paraId="568BB6BF" w14:textId="77777777" w:rsidR="007E2A7D" w:rsidRDefault="007E2A7D" w:rsidP="007E2A7D">
      <w:pPr>
        <w:spacing w:after="0"/>
      </w:pPr>
      <w:r>
        <w:t>D</w:t>
      </w:r>
      <w:r>
        <w:tab/>
        <w:t>60% - above</w:t>
      </w:r>
      <w:r>
        <w:tab/>
      </w:r>
    </w:p>
    <w:p w14:paraId="21FB3AF8" w14:textId="7FE596C5" w:rsidR="005042F5" w:rsidRPr="005042F5" w:rsidRDefault="007E2A7D" w:rsidP="007E2A7D">
      <w:pPr>
        <w:spacing w:after="0"/>
      </w:pPr>
      <w:r>
        <w:t>F</w:t>
      </w:r>
      <w:r>
        <w:tab/>
        <w:t>50% - above</w:t>
      </w:r>
      <w:r>
        <w:tab/>
      </w:r>
    </w:p>
    <w:p w14:paraId="3E11F5B7" w14:textId="77777777" w:rsidR="00FE0EC1" w:rsidRDefault="00FE0EC1" w:rsidP="000C2431">
      <w:pPr>
        <w:pStyle w:val="NormalWeb"/>
        <w:rPr>
          <w:rFonts w:ascii="Calibri" w:hAnsi="Calibri" w:cs="Calibri"/>
          <w:color w:val="000000"/>
          <w:sz w:val="22"/>
          <w:szCs w:val="22"/>
        </w:rPr>
      </w:pPr>
    </w:p>
    <w:bookmarkEnd w:id="5"/>
    <w:p w14:paraId="520C3B1B" w14:textId="77777777" w:rsidR="00FE0EC1" w:rsidRPr="0039378D" w:rsidRDefault="00FE0EC1" w:rsidP="00FE0EC1">
      <w:pPr>
        <w:spacing w:after="0"/>
        <w:outlineLvl w:val="1"/>
        <w:rPr>
          <w:b/>
          <w:vanish/>
        </w:rPr>
      </w:pPr>
      <w:r w:rsidRPr="0039378D">
        <w:rPr>
          <w:b/>
        </w:rPr>
        <w:t>Student Grade Appeals</w:t>
      </w:r>
    </w:p>
    <w:p w14:paraId="3A445B8B" w14:textId="77777777" w:rsidR="00FE0EC1" w:rsidRPr="0039378D" w:rsidRDefault="00FE0EC1" w:rsidP="00FE0EC1">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6B78AA14" w14:textId="77777777" w:rsidR="004732FD" w:rsidRPr="004732FD" w:rsidRDefault="004732FD" w:rsidP="000C2431">
      <w:pPr>
        <w:pStyle w:val="SyllabiHeading"/>
        <w:rPr>
          <w:b/>
        </w:rPr>
      </w:pPr>
      <w:r w:rsidRPr="004732FD">
        <w:rPr>
          <w:b/>
        </w:rPr>
        <w:t>Tentative Schedule</w:t>
      </w:r>
    </w:p>
    <w:p w14:paraId="0F219F27" w14:textId="18DFF0F3" w:rsidR="004732FD" w:rsidRDefault="00F933B5" w:rsidP="000C2431">
      <w:r w:rsidRPr="009179A8">
        <w:rPr>
          <w:noProof/>
        </w:rPr>
        <w:drawing>
          <wp:inline distT="0" distB="0" distL="0" distR="0" wp14:anchorId="622B6C3F" wp14:editId="693E9D95">
            <wp:extent cx="5943600" cy="1402080"/>
            <wp:effectExtent l="0" t="0" r="0" b="7620"/>
            <wp:docPr id="14176303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402080"/>
                    </a:xfrm>
                    <a:prstGeom prst="rect">
                      <a:avLst/>
                    </a:prstGeom>
                    <a:noFill/>
                    <a:ln>
                      <a:noFill/>
                    </a:ln>
                  </pic:spPr>
                </pic:pic>
              </a:graphicData>
            </a:graphic>
          </wp:inline>
        </w:drawing>
      </w:r>
      <w:permStart w:id="556479341" w:edGrp="everyone"/>
    </w:p>
    <w:permEnd w:id="556479341"/>
    <w:p w14:paraId="09BC7A0B" w14:textId="178577C7" w:rsidR="00BB0CDA" w:rsidRDefault="00BB0CDA" w:rsidP="000C2431"/>
    <w:p w14:paraId="1EA2AFF8" w14:textId="77777777" w:rsidR="004732FD" w:rsidRDefault="004732FD" w:rsidP="000C2431"/>
    <w:p w14:paraId="62458ADE" w14:textId="77777777" w:rsidR="004732FD" w:rsidRPr="004732FD" w:rsidRDefault="004732FD" w:rsidP="000C2431"/>
    <w:sectPr w:rsidR="004732FD" w:rsidRPr="004732FD" w:rsidSect="00587836">
      <w:footerReference w:type="default" r:id="rId10"/>
      <w:headerReference w:type="first" r:id="rId11"/>
      <w:footerReference w:type="first" r:id="rId12"/>
      <w:pgSz w:w="12240" w:h="15840"/>
      <w:pgMar w:top="720" w:right="1440" w:bottom="108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8AD251" w14:textId="77777777" w:rsidR="00C210C5" w:rsidRDefault="00C210C5" w:rsidP="002B1DF6">
      <w:pPr>
        <w:spacing w:after="0"/>
      </w:pPr>
      <w:r>
        <w:separator/>
      </w:r>
    </w:p>
  </w:endnote>
  <w:endnote w:type="continuationSeparator" w:id="0">
    <w:p w14:paraId="2CB33CDA" w14:textId="77777777" w:rsidR="00C210C5" w:rsidRDefault="00C210C5"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5364521"/>
      <w:docPartObj>
        <w:docPartGallery w:val="Page Numbers (Bottom of Page)"/>
        <w:docPartUnique/>
      </w:docPartObj>
    </w:sdtPr>
    <w:sdtEndPr>
      <w:rPr>
        <w:noProof/>
      </w:rPr>
    </w:sdtEndPr>
    <w:sdtContent>
      <w:p w14:paraId="4BEEE921" w14:textId="77777777" w:rsidR="007200FA" w:rsidRDefault="007200FA">
        <w:pPr>
          <w:pStyle w:val="Footer"/>
          <w:jc w:val="right"/>
        </w:pPr>
        <w:r>
          <w:fldChar w:fldCharType="begin"/>
        </w:r>
        <w:r>
          <w:instrText xml:space="preserve"> PAGE   \* MERGEFORMAT </w:instrText>
        </w:r>
        <w:r>
          <w:fldChar w:fldCharType="separate"/>
        </w:r>
        <w:r w:rsidR="002E23DE">
          <w:rPr>
            <w:noProof/>
          </w:rPr>
          <w:t>2</w:t>
        </w:r>
        <w:r>
          <w:rPr>
            <w:noProof/>
          </w:rPr>
          <w:fldChar w:fldCharType="end"/>
        </w:r>
      </w:p>
    </w:sdtContent>
  </w:sdt>
  <w:p w14:paraId="277275A0" w14:textId="77777777" w:rsidR="007200FA" w:rsidRPr="007200FA" w:rsidRDefault="004066A3">
    <w:pPr>
      <w:pStyle w:val="Footer"/>
      <w:rPr>
        <w:i/>
        <w:sz w:val="16"/>
        <w:szCs w:val="16"/>
      </w:rPr>
    </w:pPr>
    <w:r>
      <w:rPr>
        <w:i/>
        <w:sz w:val="16"/>
        <w:szCs w:val="16"/>
      </w:rPr>
      <w:t xml:space="preserve">Template Updated </w:t>
    </w:r>
    <w:r w:rsidR="007A4929">
      <w:rPr>
        <w:i/>
        <w:sz w:val="16"/>
        <w:szCs w:val="16"/>
      </w:rPr>
      <w:t>April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CA71C" w14:textId="77777777" w:rsidR="004732FD" w:rsidRDefault="004732FD">
    <w:pPr>
      <w:pStyle w:val="Footer"/>
      <w:jc w:val="right"/>
    </w:pPr>
    <w:r>
      <w:t xml:space="preserve"> </w:t>
    </w:r>
    <w:r w:rsidRPr="007200FA">
      <w:t xml:space="preserve"> </w:t>
    </w:r>
    <w:sdt>
      <w:sdtPr>
        <w:id w:val="1053734332"/>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2E23DE">
          <w:rPr>
            <w:noProof/>
          </w:rPr>
          <w:t>1</w:t>
        </w:r>
        <w:r w:rsidRPr="007200FA">
          <w:rPr>
            <w:noProof/>
          </w:rPr>
          <w:fldChar w:fldCharType="end"/>
        </w:r>
      </w:sdtContent>
    </w:sdt>
  </w:p>
  <w:p w14:paraId="0FB3CD31" w14:textId="77777777" w:rsidR="004732FD" w:rsidRDefault="004732FD">
    <w:pPr>
      <w:pStyle w:val="Footer"/>
      <w:rPr>
        <w:i/>
        <w:sz w:val="16"/>
        <w:szCs w:val="16"/>
      </w:rPr>
    </w:pPr>
    <w:r w:rsidRPr="004732FD">
      <w:rPr>
        <w:i/>
        <w:sz w:val="16"/>
        <w:szCs w:val="16"/>
      </w:rPr>
      <w:t>Te</w:t>
    </w:r>
    <w:r w:rsidR="00ED358E">
      <w:rPr>
        <w:i/>
        <w:sz w:val="16"/>
        <w:szCs w:val="16"/>
      </w:rPr>
      <w:t xml:space="preserve">mplate </w:t>
    </w:r>
    <w:r w:rsidR="004066A3">
      <w:rPr>
        <w:i/>
        <w:sz w:val="16"/>
        <w:szCs w:val="16"/>
      </w:rPr>
      <w:t xml:space="preserve">Updated </w:t>
    </w:r>
    <w:r w:rsidR="007A4929">
      <w:rPr>
        <w:i/>
        <w:sz w:val="16"/>
        <w:szCs w:val="16"/>
      </w:rPr>
      <w:t>April 2025</w:t>
    </w:r>
  </w:p>
  <w:p w14:paraId="7FD3997A" w14:textId="77777777" w:rsidR="000935B4" w:rsidRPr="004732FD" w:rsidRDefault="000935B4">
    <w:pPr>
      <w:pStyle w:val="Footer"/>
      <w:rPr>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3E4DD" w14:textId="77777777" w:rsidR="00C210C5" w:rsidRDefault="00C210C5" w:rsidP="002B1DF6">
      <w:pPr>
        <w:spacing w:after="0"/>
      </w:pPr>
      <w:r>
        <w:separator/>
      </w:r>
    </w:p>
  </w:footnote>
  <w:footnote w:type="continuationSeparator" w:id="0">
    <w:p w14:paraId="575FE2C0" w14:textId="77777777" w:rsidR="00C210C5" w:rsidRDefault="00C210C5"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22055" w14:textId="77777777" w:rsidR="007D5A2A" w:rsidRDefault="00E96CE9" w:rsidP="007D5A2A">
    <w:pPr>
      <w:pStyle w:val="Header"/>
      <w:jc w:val="right"/>
    </w:pPr>
    <w:r>
      <w:rPr>
        <w:noProof/>
      </w:rPr>
      <w:drawing>
        <wp:inline distT="0" distB="0" distL="0" distR="0" wp14:anchorId="4B53AA4C" wp14:editId="63B911A7">
          <wp:extent cx="2462000" cy="781738"/>
          <wp:effectExtent l="0" t="0" r="0" b="0"/>
          <wp:docPr id="7" name="Picture 7"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455F1CCB" w14:textId="77777777" w:rsidR="007D5A2A" w:rsidRPr="00A67B54" w:rsidRDefault="00A67B54" w:rsidP="00A67B54">
    <w:pPr>
      <w:pStyle w:val="Header"/>
      <w:jc w:val="center"/>
      <w:rPr>
        <w:color w:val="0070C0"/>
        <w:sz w:val="24"/>
        <w:szCs w:val="24"/>
      </w:rPr>
    </w:pPr>
    <w:r>
      <w:t xml:space="preserve">                                                                                                                        </w:t>
    </w:r>
    <w:r w:rsidR="007D5A2A" w:rsidRPr="00A67B54">
      <w:rPr>
        <w:color w:val="0070C0"/>
        <w:sz w:val="24"/>
        <w:szCs w:val="24"/>
      </w:rPr>
      <w:t xml:space="preserve">School of </w:t>
    </w:r>
    <w:r w:rsidRPr="00A67B54">
      <w:rPr>
        <w:color w:val="0070C0"/>
        <w:sz w:val="24"/>
        <w:szCs w:val="24"/>
      </w:rPr>
      <w:t>Business</w:t>
    </w:r>
  </w:p>
  <w:p w14:paraId="6CE06F43"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7431CD"/>
    <w:multiLevelType w:val="hybridMultilevel"/>
    <w:tmpl w:val="73480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B5280C"/>
    <w:multiLevelType w:val="multilevel"/>
    <w:tmpl w:val="2A72B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1924A7"/>
    <w:multiLevelType w:val="hybridMultilevel"/>
    <w:tmpl w:val="82404C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88D58B7"/>
    <w:multiLevelType w:val="hybridMultilevel"/>
    <w:tmpl w:val="6606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5268B9"/>
    <w:multiLevelType w:val="hybridMultilevel"/>
    <w:tmpl w:val="C350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BC5D49"/>
    <w:multiLevelType w:val="multilevel"/>
    <w:tmpl w:val="ED940A5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45CA0E16"/>
    <w:multiLevelType w:val="hybridMultilevel"/>
    <w:tmpl w:val="3C4A31C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4430B"/>
    <w:multiLevelType w:val="hybridMultilevel"/>
    <w:tmpl w:val="0072834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669E04D1"/>
    <w:multiLevelType w:val="hybridMultilevel"/>
    <w:tmpl w:val="E6C6D184"/>
    <w:lvl w:ilvl="0" w:tplc="C4EE80A4">
      <w:start w:val="1"/>
      <w:numFmt w:val="decimal"/>
      <w:lvlText w:val="%1."/>
      <w:lvlJc w:val="left"/>
      <w:pPr>
        <w:ind w:left="915" w:hanging="360"/>
      </w:pPr>
      <w:rPr>
        <w:rFonts w:hint="default"/>
      </w:rPr>
    </w:lvl>
    <w:lvl w:ilvl="1" w:tplc="04090015">
      <w:start w:val="1"/>
      <w:numFmt w:val="upperLetter"/>
      <w:lvlText w:val="%2."/>
      <w:lvlJc w:val="left"/>
      <w:pPr>
        <w:ind w:left="1710" w:hanging="360"/>
      </w:pPr>
    </w:lvl>
    <w:lvl w:ilvl="2" w:tplc="0409001B">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11" w15:restartNumberingAfterBreak="0">
    <w:nsid w:val="7BB63F61"/>
    <w:multiLevelType w:val="hybridMultilevel"/>
    <w:tmpl w:val="3BC69B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38320786">
    <w:abstractNumId w:val="6"/>
  </w:num>
  <w:num w:numId="2" w16cid:durableId="951013528">
    <w:abstractNumId w:val="0"/>
  </w:num>
  <w:num w:numId="3" w16cid:durableId="2138840928">
    <w:abstractNumId w:val="5"/>
  </w:num>
  <w:num w:numId="4" w16cid:durableId="413674691">
    <w:abstractNumId w:val="1"/>
  </w:num>
  <w:num w:numId="5" w16cid:durableId="1990282110">
    <w:abstractNumId w:val="3"/>
  </w:num>
  <w:num w:numId="6" w16cid:durableId="1462574444">
    <w:abstractNumId w:val="9"/>
  </w:num>
  <w:num w:numId="7" w16cid:durableId="1196502500">
    <w:abstractNumId w:val="7"/>
  </w:num>
  <w:num w:numId="8" w16cid:durableId="408502693">
    <w:abstractNumId w:val="4"/>
  </w:num>
  <w:num w:numId="9" w16cid:durableId="1607347559">
    <w:abstractNumId w:val="10"/>
  </w:num>
  <w:num w:numId="10" w16cid:durableId="11301471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5738936">
    <w:abstractNumId w:val="11"/>
  </w:num>
  <w:num w:numId="12" w16cid:durableId="12351231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1" w:cryptProviderType="rsaAES" w:cryptAlgorithmClass="hash" w:cryptAlgorithmType="typeAny" w:cryptAlgorithmSid="14" w:cryptSpinCount="100000" w:hash="kNtid0aD8pO+sbLTA4BkPRXu55cHZOJb8e66bL1xlqfkjSDrjbuK+ofRRIQgtOrg8xF27Wg4SACPrb65RbpAbQ==" w:salt="O5DRN1pSbkOAaOuS8E+uyg=="/>
  <w:defaultTabStop w:val="720"/>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tbQ0MzM0NTW3MDdU0lEKTi0uzszPAykwqgUAjfcGyywAAAA="/>
  </w:docVars>
  <w:rsids>
    <w:rsidRoot w:val="00F53E47"/>
    <w:rsid w:val="00004CA2"/>
    <w:rsid w:val="0004431A"/>
    <w:rsid w:val="000748A6"/>
    <w:rsid w:val="00084227"/>
    <w:rsid w:val="000935B4"/>
    <w:rsid w:val="00093737"/>
    <w:rsid w:val="000955BD"/>
    <w:rsid w:val="000A0F3B"/>
    <w:rsid w:val="000A6E7A"/>
    <w:rsid w:val="000C2431"/>
    <w:rsid w:val="000E3AD6"/>
    <w:rsid w:val="000F3F52"/>
    <w:rsid w:val="00116CAE"/>
    <w:rsid w:val="00124F9E"/>
    <w:rsid w:val="00127703"/>
    <w:rsid w:val="0015058A"/>
    <w:rsid w:val="001634A5"/>
    <w:rsid w:val="00165BC2"/>
    <w:rsid w:val="00182992"/>
    <w:rsid w:val="001A2865"/>
    <w:rsid w:val="001B23C2"/>
    <w:rsid w:val="00201B07"/>
    <w:rsid w:val="0021744E"/>
    <w:rsid w:val="0024508F"/>
    <w:rsid w:val="00267A17"/>
    <w:rsid w:val="0027310A"/>
    <w:rsid w:val="0029114E"/>
    <w:rsid w:val="002B1DF6"/>
    <w:rsid w:val="002B2AA9"/>
    <w:rsid w:val="002E23DE"/>
    <w:rsid w:val="002E75B9"/>
    <w:rsid w:val="002E7A29"/>
    <w:rsid w:val="00306FAF"/>
    <w:rsid w:val="00312DC8"/>
    <w:rsid w:val="00314342"/>
    <w:rsid w:val="003169B4"/>
    <w:rsid w:val="00320C17"/>
    <w:rsid w:val="003448AB"/>
    <w:rsid w:val="003671A5"/>
    <w:rsid w:val="0039128D"/>
    <w:rsid w:val="003925A2"/>
    <w:rsid w:val="00392867"/>
    <w:rsid w:val="00395271"/>
    <w:rsid w:val="003B5A0A"/>
    <w:rsid w:val="003D2402"/>
    <w:rsid w:val="003F2B14"/>
    <w:rsid w:val="004066A3"/>
    <w:rsid w:val="004078A1"/>
    <w:rsid w:val="004227A2"/>
    <w:rsid w:val="00452059"/>
    <w:rsid w:val="00460DCE"/>
    <w:rsid w:val="004732FD"/>
    <w:rsid w:val="00485DE2"/>
    <w:rsid w:val="00497542"/>
    <w:rsid w:val="004E2C2D"/>
    <w:rsid w:val="004E682D"/>
    <w:rsid w:val="004F2DF3"/>
    <w:rsid w:val="00500B47"/>
    <w:rsid w:val="005042F5"/>
    <w:rsid w:val="00504648"/>
    <w:rsid w:val="00504C03"/>
    <w:rsid w:val="00526505"/>
    <w:rsid w:val="00572A93"/>
    <w:rsid w:val="0057383C"/>
    <w:rsid w:val="00573FD3"/>
    <w:rsid w:val="00584D72"/>
    <w:rsid w:val="00587836"/>
    <w:rsid w:val="0059315D"/>
    <w:rsid w:val="005A35D0"/>
    <w:rsid w:val="005B440E"/>
    <w:rsid w:val="005D4A0C"/>
    <w:rsid w:val="005E6005"/>
    <w:rsid w:val="005E6483"/>
    <w:rsid w:val="00605B5F"/>
    <w:rsid w:val="00650F91"/>
    <w:rsid w:val="00654D1F"/>
    <w:rsid w:val="00691DB2"/>
    <w:rsid w:val="006A11CC"/>
    <w:rsid w:val="006A1232"/>
    <w:rsid w:val="006B3B3E"/>
    <w:rsid w:val="007200FA"/>
    <w:rsid w:val="00723490"/>
    <w:rsid w:val="00731672"/>
    <w:rsid w:val="0077197E"/>
    <w:rsid w:val="00783E12"/>
    <w:rsid w:val="0078676A"/>
    <w:rsid w:val="00794217"/>
    <w:rsid w:val="007A4624"/>
    <w:rsid w:val="007A4929"/>
    <w:rsid w:val="007D5A2A"/>
    <w:rsid w:val="007E2A7D"/>
    <w:rsid w:val="0080070D"/>
    <w:rsid w:val="00827ED8"/>
    <w:rsid w:val="00835832"/>
    <w:rsid w:val="0085609A"/>
    <w:rsid w:val="00887623"/>
    <w:rsid w:val="00892B63"/>
    <w:rsid w:val="008A5358"/>
    <w:rsid w:val="008E0181"/>
    <w:rsid w:val="008E4F4D"/>
    <w:rsid w:val="00902E96"/>
    <w:rsid w:val="0091396C"/>
    <w:rsid w:val="009419CA"/>
    <w:rsid w:val="00965F8D"/>
    <w:rsid w:val="00980F09"/>
    <w:rsid w:val="00986E96"/>
    <w:rsid w:val="009B2264"/>
    <w:rsid w:val="00A105A1"/>
    <w:rsid w:val="00A11D01"/>
    <w:rsid w:val="00A24A3B"/>
    <w:rsid w:val="00A473A2"/>
    <w:rsid w:val="00A67B54"/>
    <w:rsid w:val="00A754F6"/>
    <w:rsid w:val="00AB3DD6"/>
    <w:rsid w:val="00AD3F8B"/>
    <w:rsid w:val="00AE7841"/>
    <w:rsid w:val="00B00F0B"/>
    <w:rsid w:val="00B01774"/>
    <w:rsid w:val="00B03977"/>
    <w:rsid w:val="00B160CD"/>
    <w:rsid w:val="00B71E16"/>
    <w:rsid w:val="00BB0CDA"/>
    <w:rsid w:val="00BB466F"/>
    <w:rsid w:val="00BC1171"/>
    <w:rsid w:val="00BE50DA"/>
    <w:rsid w:val="00C024C5"/>
    <w:rsid w:val="00C11F18"/>
    <w:rsid w:val="00C210C5"/>
    <w:rsid w:val="00CC3FC8"/>
    <w:rsid w:val="00CD2F6A"/>
    <w:rsid w:val="00CD6132"/>
    <w:rsid w:val="00CE1690"/>
    <w:rsid w:val="00D004A0"/>
    <w:rsid w:val="00D35766"/>
    <w:rsid w:val="00D4306D"/>
    <w:rsid w:val="00D71297"/>
    <w:rsid w:val="00D72497"/>
    <w:rsid w:val="00D73A78"/>
    <w:rsid w:val="00D95442"/>
    <w:rsid w:val="00DA1CD9"/>
    <w:rsid w:val="00E20352"/>
    <w:rsid w:val="00E204A1"/>
    <w:rsid w:val="00E46F18"/>
    <w:rsid w:val="00E53E90"/>
    <w:rsid w:val="00E624B9"/>
    <w:rsid w:val="00E6773B"/>
    <w:rsid w:val="00E8301B"/>
    <w:rsid w:val="00E8470C"/>
    <w:rsid w:val="00E96CE9"/>
    <w:rsid w:val="00E97627"/>
    <w:rsid w:val="00EB28BA"/>
    <w:rsid w:val="00EB480C"/>
    <w:rsid w:val="00ED28E4"/>
    <w:rsid w:val="00ED358E"/>
    <w:rsid w:val="00ED3BCE"/>
    <w:rsid w:val="00F21DE3"/>
    <w:rsid w:val="00F30C37"/>
    <w:rsid w:val="00F3273A"/>
    <w:rsid w:val="00F502E3"/>
    <w:rsid w:val="00F53E47"/>
    <w:rsid w:val="00F61F85"/>
    <w:rsid w:val="00F933B5"/>
    <w:rsid w:val="00FA4B6E"/>
    <w:rsid w:val="00FC230F"/>
    <w:rsid w:val="00FE0EC1"/>
    <w:rsid w:val="00FF6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1C9E2022"/>
  <w15:chartTrackingRefBased/>
  <w15:docId w15:val="{C1321343-5021-4585-A77A-B47707CE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E2A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rsid w:val="00E624B9"/>
    <w:rPr>
      <w:color w:val="0563C1" w:themeColor="hyperlink"/>
      <w:u w:val="single"/>
    </w:rPr>
  </w:style>
  <w:style w:type="paragraph" w:styleId="NormalWeb">
    <w:name w:val="Normal (Web)"/>
    <w:basedOn w:val="Normal"/>
    <w:uiPriority w:val="99"/>
    <w:semiHidden/>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1"/>
    <w:qFormat/>
    <w:rsid w:val="00A24A3B"/>
    <w:pPr>
      <w:spacing w:after="0"/>
      <w:ind w:left="720"/>
      <w:contextualSpacing w:val="0"/>
    </w:pPr>
    <w:rPr>
      <w:rFonts w:ascii="Calibri" w:hAnsi="Calibri" w:cs="Calibri"/>
    </w:rPr>
  </w:style>
  <w:style w:type="paragraph" w:customStyle="1" w:styleId="Default">
    <w:name w:val="Default"/>
    <w:rsid w:val="00A67B5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8676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76A"/>
    <w:rPr>
      <w:rFonts w:ascii="Segoe UI" w:hAnsi="Segoe UI" w:cs="Segoe UI"/>
      <w:sz w:val="18"/>
      <w:szCs w:val="18"/>
    </w:rPr>
  </w:style>
  <w:style w:type="character" w:styleId="FollowedHyperlink">
    <w:name w:val="FollowedHyperlink"/>
    <w:basedOn w:val="DefaultParagraphFont"/>
    <w:uiPriority w:val="99"/>
    <w:semiHidden/>
    <w:unhideWhenUsed/>
    <w:rsid w:val="00392867"/>
    <w:rPr>
      <w:color w:val="954F72" w:themeColor="followedHyperlink"/>
      <w:u w:val="single"/>
    </w:rPr>
  </w:style>
  <w:style w:type="character" w:customStyle="1" w:styleId="Heading2Char">
    <w:name w:val="Heading 2 Char"/>
    <w:basedOn w:val="DefaultParagraphFont"/>
    <w:link w:val="Heading2"/>
    <w:uiPriority w:val="9"/>
    <w:semiHidden/>
    <w:rsid w:val="007E2A7D"/>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169923">
      <w:bodyDiv w:val="1"/>
      <w:marLeft w:val="0"/>
      <w:marRight w:val="0"/>
      <w:marTop w:val="0"/>
      <w:marBottom w:val="0"/>
      <w:divBdr>
        <w:top w:val="none" w:sz="0" w:space="0" w:color="auto"/>
        <w:left w:val="none" w:sz="0" w:space="0" w:color="auto"/>
        <w:bottom w:val="none" w:sz="0" w:space="0" w:color="auto"/>
        <w:right w:val="none" w:sz="0" w:space="0" w:color="auto"/>
      </w:divBdr>
    </w:div>
    <w:div w:id="704526481">
      <w:bodyDiv w:val="1"/>
      <w:marLeft w:val="0"/>
      <w:marRight w:val="0"/>
      <w:marTop w:val="0"/>
      <w:marBottom w:val="0"/>
      <w:divBdr>
        <w:top w:val="none" w:sz="0" w:space="0" w:color="auto"/>
        <w:left w:val="none" w:sz="0" w:space="0" w:color="auto"/>
        <w:bottom w:val="none" w:sz="0" w:space="0" w:color="auto"/>
        <w:right w:val="none" w:sz="0" w:space="0" w:color="auto"/>
      </w:divBdr>
    </w:div>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bu.edu/academics/writing-center/Academic%20Integrity%20Statement%20Pol%208.4.1%20Attch%20Oct%2020222.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81E43-2084-4282-A959-9630E94D2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273</Words>
  <Characters>7259</Characters>
  <Application>Microsoft Office Word</Application>
  <DocSecurity>8</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Dr. Kyle Allison</cp:lastModifiedBy>
  <cp:revision>8</cp:revision>
  <cp:lastPrinted>2024-02-09T19:42:00Z</cp:lastPrinted>
  <dcterms:created xsi:type="dcterms:W3CDTF">2025-11-10T14:53:00Z</dcterms:created>
  <dcterms:modified xsi:type="dcterms:W3CDTF">2025-11-10T15:12:00Z</dcterms:modified>
</cp:coreProperties>
</file>